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" ContentType="image/t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F6E623" w14:textId="77777777" w:rsidR="003227C1" w:rsidRDefault="003227C1" w:rsidP="002876E9">
      <w:pPr>
        <w:pStyle w:val="Corps"/>
        <w:bidi/>
        <w:rPr>
          <w:rStyle w:val="Aucun"/>
          <w:rFonts w:cs="Times New Roman" w:hint="default"/>
          <w:b/>
          <w:bCs/>
          <w:sz w:val="28"/>
          <w:szCs w:val="28"/>
          <w:rtl/>
        </w:rPr>
      </w:pPr>
      <w:bookmarkStart w:id="0" w:name="_GoBack"/>
      <w:bookmarkEnd w:id="0"/>
    </w:p>
    <w:p w14:paraId="202D0577" w14:textId="77777777" w:rsidR="003227C1" w:rsidRDefault="003227C1" w:rsidP="003227C1">
      <w:pPr>
        <w:pStyle w:val="Corps"/>
        <w:bidi/>
        <w:rPr>
          <w:rStyle w:val="Aucun"/>
          <w:rFonts w:cs="Times New Roman" w:hint="default"/>
          <w:b/>
          <w:bCs/>
          <w:sz w:val="28"/>
          <w:szCs w:val="28"/>
          <w:rtl/>
        </w:rPr>
      </w:pPr>
    </w:p>
    <w:p w14:paraId="39D037C1" w14:textId="77777777" w:rsidR="004A7D7D" w:rsidRDefault="008A4F90" w:rsidP="003227C1">
      <w:pPr>
        <w:pStyle w:val="Corps"/>
        <w:bidi/>
        <w:rPr>
          <w:rStyle w:val="Aucun"/>
          <w:rFonts w:ascii="Times New Roman" w:eastAsia="Times New Roman" w:hAnsi="Times New Roman" w:cs="Times New Roman" w:hint="default"/>
          <w:b/>
          <w:bCs/>
          <w:sz w:val="28"/>
          <w:szCs w:val="28"/>
          <w:rtl/>
        </w:rPr>
      </w:pPr>
      <w:r>
        <w:rPr>
          <w:rStyle w:val="Aucun"/>
          <w:rFonts w:cs="Times New Roman"/>
          <w:b/>
          <w:bCs/>
          <w:sz w:val="28"/>
          <w:szCs w:val="28"/>
          <w:rtl/>
        </w:rPr>
        <w:t xml:space="preserve">الملحق </w:t>
      </w:r>
      <w:r>
        <w:rPr>
          <w:rStyle w:val="Aucun"/>
          <w:rFonts w:ascii="Times New Roman" w:hAnsi="Times New Roman"/>
          <w:b/>
          <w:bCs/>
          <w:sz w:val="28"/>
          <w:szCs w:val="28"/>
          <w:rtl/>
        </w:rPr>
        <w:t xml:space="preserve">1- </w:t>
      </w:r>
      <w:r>
        <w:rPr>
          <w:rStyle w:val="Aucun"/>
          <w:rFonts w:cs="Times New Roman"/>
          <w:b/>
          <w:bCs/>
          <w:sz w:val="28"/>
          <w:szCs w:val="28"/>
          <w:rtl/>
        </w:rPr>
        <w:t xml:space="preserve">تقديم الطلب </w:t>
      </w:r>
    </w:p>
    <w:p w14:paraId="03F7B438" w14:textId="77777777" w:rsidR="004A7D7D" w:rsidRDefault="008A4F90">
      <w:pPr>
        <w:pStyle w:val="Corps"/>
        <w:bidi/>
        <w:rPr>
          <w:rStyle w:val="Aucun"/>
          <w:rFonts w:ascii="Times New Roman" w:eastAsia="Times New Roman" w:hAnsi="Times New Roman" w:cs="Times New Roman" w:hint="default"/>
          <w:rtl/>
        </w:rPr>
      </w:pPr>
      <w:r>
        <w:rPr>
          <w:rStyle w:val="Aucun"/>
          <w:rFonts w:ascii="Calibri" w:hAnsi="Calibri"/>
          <w:b/>
          <w:bCs/>
          <w:lang w:val="it-IT"/>
        </w:rPr>
        <w:t xml:space="preserve">  </w:t>
      </w:r>
      <w:r>
        <w:rPr>
          <w:rStyle w:val="Aucun"/>
          <w:rFonts w:cs="Times New Roman"/>
          <w:sz w:val="28"/>
          <w:szCs w:val="28"/>
          <w:rtl/>
        </w:rPr>
        <w:t xml:space="preserve">القسم الاول </w:t>
      </w:r>
      <w:r>
        <w:rPr>
          <w:rStyle w:val="Aucun"/>
          <w:rFonts w:ascii="Times New Roman" w:hAnsi="Times New Roman"/>
          <w:rtl/>
        </w:rPr>
        <w:t xml:space="preserve">- </w:t>
      </w:r>
      <w:r>
        <w:rPr>
          <w:rStyle w:val="Aucun"/>
          <w:rFonts w:cs="Times New Roman"/>
          <w:sz w:val="28"/>
          <w:szCs w:val="28"/>
          <w:rtl/>
        </w:rPr>
        <w:t xml:space="preserve">معلومات اساسية </w:t>
      </w:r>
    </w:p>
    <w:p w14:paraId="50C9784C" w14:textId="77777777" w:rsidR="004A7D7D" w:rsidRDefault="008A4F90">
      <w:pPr>
        <w:pStyle w:val="Corps"/>
        <w:bidi/>
        <w:rPr>
          <w:rStyle w:val="Aucun"/>
          <w:rFonts w:hint="default"/>
          <w:b/>
          <w:bCs/>
          <w:rtl/>
        </w:rPr>
      </w:pPr>
      <w:r>
        <w:rPr>
          <w:rStyle w:val="Aucun"/>
          <w:rFonts w:ascii="Times New Roman" w:hAnsi="Times New Roman"/>
          <w:rtl/>
        </w:rPr>
        <w:t xml:space="preserve">1.1 </w:t>
      </w:r>
      <w:r>
        <w:rPr>
          <w:rStyle w:val="Aucun"/>
          <w:rFonts w:cs="Times New Roman"/>
          <w:rtl/>
        </w:rPr>
        <w:t xml:space="preserve">مقدم الطلب </w:t>
      </w:r>
      <w:r>
        <w:rPr>
          <w:rStyle w:val="Aucun"/>
          <w:rFonts w:ascii="Times New Roman" w:hAnsi="Times New Roman"/>
          <w:rtl/>
        </w:rPr>
        <w:t xml:space="preserve">- </w:t>
      </w:r>
    </w:p>
    <w:p w14:paraId="5C18DF0A" w14:textId="77777777" w:rsidR="004A7D7D" w:rsidRDefault="004A7D7D">
      <w:pPr>
        <w:pStyle w:val="Corps"/>
        <w:rPr>
          <w:rStyle w:val="Aucun"/>
          <w:rFonts w:hint="default"/>
          <w:lang w:val="it-IT"/>
        </w:rPr>
      </w:pPr>
    </w:p>
    <w:tbl>
      <w:tblPr>
        <w:tblW w:w="96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5395"/>
        <w:gridCol w:w="4227"/>
      </w:tblGrid>
      <w:tr w:rsidR="004A7D7D" w14:paraId="015C58CE" w14:textId="77777777">
        <w:trPr>
          <w:trHeight w:val="300"/>
        </w:trPr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15DE5" w14:textId="77777777" w:rsidR="004A7D7D" w:rsidRDefault="004A7D7D"/>
        </w:tc>
        <w:tc>
          <w:tcPr>
            <w:tcW w:w="4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EBFD2D" w14:textId="77777777" w:rsidR="004A7D7D" w:rsidRDefault="008A4F90">
            <w:pPr>
              <w:pStyle w:val="Corps"/>
              <w:bidi/>
              <w:rPr>
                <w:rFonts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>اسم مقدم الطلب</w:t>
            </w:r>
          </w:p>
        </w:tc>
      </w:tr>
      <w:tr w:rsidR="004A7D7D" w14:paraId="6ACC6FB5" w14:textId="77777777">
        <w:trPr>
          <w:trHeight w:val="300"/>
        </w:trPr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785D1" w14:textId="77777777" w:rsidR="004A7D7D" w:rsidRDefault="004A7D7D"/>
        </w:tc>
        <w:tc>
          <w:tcPr>
            <w:tcW w:w="4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65787E" w14:textId="77777777" w:rsidR="004A7D7D" w:rsidRDefault="008A4F90">
            <w:pPr>
              <w:pStyle w:val="Corps"/>
              <w:bidi/>
              <w:rPr>
                <w:rFonts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>الجنسية</w:t>
            </w:r>
          </w:p>
        </w:tc>
      </w:tr>
      <w:tr w:rsidR="004A7D7D" w14:paraId="28B0E194" w14:textId="77777777">
        <w:trPr>
          <w:trHeight w:val="300"/>
        </w:trPr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E66F36" w14:textId="77777777" w:rsidR="004A7D7D" w:rsidRDefault="004A7D7D"/>
        </w:tc>
        <w:tc>
          <w:tcPr>
            <w:tcW w:w="4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453939" w14:textId="77777777" w:rsidR="004A7D7D" w:rsidRDefault="008A4F90">
            <w:pPr>
              <w:pStyle w:val="Corps"/>
              <w:bidi/>
              <w:rPr>
                <w:rFonts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 xml:space="preserve">تاريخ الميلاد </w:t>
            </w:r>
          </w:p>
        </w:tc>
      </w:tr>
      <w:tr w:rsidR="004A7D7D" w14:paraId="7C4E13DD" w14:textId="77777777">
        <w:trPr>
          <w:trHeight w:val="300"/>
        </w:trPr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CAA224" w14:textId="77777777" w:rsidR="004A7D7D" w:rsidRDefault="004A7D7D"/>
        </w:tc>
        <w:tc>
          <w:tcPr>
            <w:tcW w:w="4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BAFB79" w14:textId="77777777" w:rsidR="004A7D7D" w:rsidRDefault="008A4F90">
            <w:pPr>
              <w:pStyle w:val="Corps"/>
              <w:bidi/>
              <w:rPr>
                <w:rFonts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>هاتف</w:t>
            </w:r>
          </w:p>
        </w:tc>
      </w:tr>
      <w:tr w:rsidR="004A7D7D" w14:paraId="3A0F938A" w14:textId="77777777">
        <w:trPr>
          <w:trHeight w:val="308"/>
        </w:trPr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5D0D5B" w14:textId="77777777" w:rsidR="004A7D7D" w:rsidRDefault="004A7D7D"/>
        </w:tc>
        <w:tc>
          <w:tcPr>
            <w:tcW w:w="4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D63081" w14:textId="77777777" w:rsidR="004A7D7D" w:rsidRDefault="008A4F90">
            <w:pPr>
              <w:pStyle w:val="Corps"/>
              <w:jc w:val="right"/>
              <w:rPr>
                <w:rFonts w:cs="Arial Unicode MS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 xml:space="preserve">الدور </w:t>
            </w:r>
            <w:r>
              <w:rPr>
                <w:rStyle w:val="Aucun"/>
                <w:rFonts w:ascii="Times New Roman" w:hAnsi="Times New Roman"/>
                <w:rtl/>
              </w:rPr>
              <w:t xml:space="preserve">/ </w:t>
            </w:r>
            <w:r>
              <w:rPr>
                <w:rStyle w:val="Aucun"/>
                <w:rFonts w:cs="Times New Roman"/>
                <w:rtl/>
              </w:rPr>
              <w:t xml:space="preserve">المنصب في المشروع </w:t>
            </w:r>
            <w:r>
              <w:rPr>
                <w:rStyle w:val="Aucun"/>
                <w:rFonts w:ascii="Calibri" w:hAnsi="Calibri"/>
                <w:lang w:val="it-IT"/>
              </w:rPr>
              <w:t xml:space="preserve">  </w:t>
            </w:r>
          </w:p>
        </w:tc>
      </w:tr>
      <w:tr w:rsidR="004A7D7D" w14:paraId="7F6946E7" w14:textId="77777777">
        <w:trPr>
          <w:trHeight w:val="308"/>
        </w:trPr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BE456" w14:textId="77777777" w:rsidR="004A7D7D" w:rsidRDefault="004A7D7D"/>
        </w:tc>
        <w:tc>
          <w:tcPr>
            <w:tcW w:w="4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936A7F" w14:textId="77777777" w:rsidR="004A7D7D" w:rsidRDefault="008A4F90">
            <w:pPr>
              <w:pStyle w:val="Corps"/>
              <w:jc w:val="right"/>
              <w:rPr>
                <w:rFonts w:cs="Arial Unicode MS" w:hint="default"/>
                <w:rtl/>
              </w:rPr>
            </w:pPr>
            <w:r>
              <w:rPr>
                <w:rStyle w:val="Aucun"/>
                <w:rFonts w:ascii="Calibri" w:hAnsi="Calibri"/>
                <w:lang w:val="it-IT"/>
              </w:rPr>
              <w:t xml:space="preserve"> </w:t>
            </w:r>
            <w:r>
              <w:rPr>
                <w:rStyle w:val="Aucun"/>
                <w:rFonts w:cs="Times New Roman"/>
                <w:rtl/>
              </w:rPr>
              <w:t>رقم بطاقة الهوية او الباسبور</w:t>
            </w:r>
          </w:p>
        </w:tc>
      </w:tr>
      <w:tr w:rsidR="004A7D7D" w14:paraId="072FCD1E" w14:textId="77777777">
        <w:trPr>
          <w:trHeight w:val="300"/>
        </w:trPr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D208AD" w14:textId="77777777" w:rsidR="004A7D7D" w:rsidRDefault="004A7D7D"/>
        </w:tc>
        <w:tc>
          <w:tcPr>
            <w:tcW w:w="4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A398F6" w14:textId="77777777" w:rsidR="004A7D7D" w:rsidRDefault="008A4F90">
            <w:pPr>
              <w:pStyle w:val="Corps"/>
              <w:jc w:val="right"/>
              <w:rPr>
                <w:rFonts w:cs="Arial Unicode MS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>المستوى التعليمي</w:t>
            </w:r>
          </w:p>
        </w:tc>
      </w:tr>
      <w:tr w:rsidR="004A7D7D" w14:paraId="350AC361" w14:textId="77777777">
        <w:trPr>
          <w:trHeight w:val="300"/>
        </w:trPr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CB0C5" w14:textId="77777777" w:rsidR="004A7D7D" w:rsidRDefault="004A7D7D"/>
        </w:tc>
        <w:tc>
          <w:tcPr>
            <w:tcW w:w="4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764A3C" w14:textId="77777777" w:rsidR="004A7D7D" w:rsidRDefault="008A4F90">
            <w:pPr>
              <w:pStyle w:val="Corps"/>
              <w:jc w:val="right"/>
              <w:rPr>
                <w:rFonts w:cs="Arial Unicode MS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>الوضع الاجتماعي</w:t>
            </w:r>
          </w:p>
        </w:tc>
      </w:tr>
    </w:tbl>
    <w:p w14:paraId="15AC6AA5" w14:textId="77777777" w:rsidR="004A7D7D" w:rsidRDefault="004A7D7D">
      <w:pPr>
        <w:pStyle w:val="Corps"/>
        <w:rPr>
          <w:rStyle w:val="Aucun"/>
          <w:rFonts w:hint="default"/>
          <w:lang w:val="it-IT"/>
        </w:rPr>
      </w:pPr>
    </w:p>
    <w:p w14:paraId="1283EE39" w14:textId="7F6998D1" w:rsidR="004A7D7D" w:rsidRPr="002876E9" w:rsidRDefault="002876E9" w:rsidP="002876E9">
      <w:pPr>
        <w:pStyle w:val="Corps"/>
        <w:bidi/>
        <w:rPr>
          <w:rStyle w:val="Aucun"/>
          <w:rFonts w:hint="default"/>
          <w:rtl/>
          <w:lang w:val="en-US" w:bidi="ar-LB"/>
        </w:rPr>
      </w:pPr>
      <w:r>
        <w:rPr>
          <w:rStyle w:val="Aucun"/>
          <w:rFonts w:ascii="Calibri" w:hAnsi="Calibri" w:cs="Arial Unicode MS"/>
          <w:rtl/>
          <w:lang w:val="it-IT"/>
        </w:rPr>
        <w:t xml:space="preserve">1.2 </w:t>
      </w:r>
      <w:r>
        <w:rPr>
          <w:rStyle w:val="Aucun"/>
          <w:rFonts w:ascii="Calibri" w:hAnsi="Calibri" w:cs="Arial Unicode MS"/>
          <w:rtl/>
          <w:lang w:val="en-US" w:bidi="ar-LB"/>
        </w:rPr>
        <w:t xml:space="preserve">المشروع </w:t>
      </w:r>
    </w:p>
    <w:p w14:paraId="6A56AF9C" w14:textId="77777777" w:rsidR="004A7D7D" w:rsidRDefault="004A7D7D">
      <w:pPr>
        <w:pStyle w:val="Corps"/>
        <w:rPr>
          <w:rStyle w:val="Aucun"/>
          <w:rFonts w:hint="default"/>
          <w:lang w:val="it-IT"/>
        </w:rPr>
      </w:pPr>
    </w:p>
    <w:tbl>
      <w:tblPr>
        <w:tblW w:w="96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5395"/>
        <w:gridCol w:w="4227"/>
      </w:tblGrid>
      <w:tr w:rsidR="004A7D7D" w14:paraId="14315C27" w14:textId="77777777">
        <w:trPr>
          <w:trHeight w:val="308"/>
        </w:trPr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9BE8A3" w14:textId="77777777" w:rsidR="004A7D7D" w:rsidRDefault="004A7D7D"/>
        </w:tc>
        <w:tc>
          <w:tcPr>
            <w:tcW w:w="4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387D72" w14:textId="77777777" w:rsidR="004A7D7D" w:rsidRDefault="008A4F90">
            <w:pPr>
              <w:pStyle w:val="Corps"/>
              <w:jc w:val="right"/>
              <w:rPr>
                <w:rFonts w:cs="Arial Unicode MS" w:hint="default"/>
                <w:rtl/>
              </w:rPr>
            </w:pPr>
            <w:r>
              <w:rPr>
                <w:rStyle w:val="Aucun"/>
                <w:rFonts w:ascii="Calibri" w:hAnsi="Calibri"/>
                <w:lang w:val="it-IT"/>
              </w:rPr>
              <w:t xml:space="preserve"> </w:t>
            </w:r>
            <w:r>
              <w:rPr>
                <w:rStyle w:val="Aucun"/>
                <w:rFonts w:cs="Times New Roman"/>
                <w:rtl/>
              </w:rPr>
              <w:t xml:space="preserve">اسم المشروع </w:t>
            </w:r>
          </w:p>
        </w:tc>
      </w:tr>
      <w:tr w:rsidR="004A7D7D" w14:paraId="3D2A076A" w14:textId="77777777">
        <w:trPr>
          <w:trHeight w:val="300"/>
        </w:trPr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A9008F" w14:textId="77777777" w:rsidR="004A7D7D" w:rsidRDefault="004A7D7D"/>
        </w:tc>
        <w:tc>
          <w:tcPr>
            <w:tcW w:w="4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7573A" w14:textId="77777777" w:rsidR="004A7D7D" w:rsidRDefault="008A4F90">
            <w:pPr>
              <w:pStyle w:val="Corps"/>
              <w:jc w:val="right"/>
              <w:rPr>
                <w:rFonts w:cs="Arial Unicode MS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 xml:space="preserve">سنة التأسيس </w:t>
            </w:r>
          </w:p>
        </w:tc>
      </w:tr>
      <w:tr w:rsidR="004A7D7D" w14:paraId="62557EA0" w14:textId="77777777">
        <w:trPr>
          <w:trHeight w:val="308"/>
        </w:trPr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6B41F5" w14:textId="77777777" w:rsidR="004A7D7D" w:rsidRDefault="004A7D7D"/>
        </w:tc>
        <w:tc>
          <w:tcPr>
            <w:tcW w:w="4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CDFC50" w14:textId="77777777" w:rsidR="004A7D7D" w:rsidRDefault="008A4F90">
            <w:pPr>
              <w:pStyle w:val="Corps"/>
              <w:jc w:val="right"/>
              <w:rPr>
                <w:rFonts w:cs="Arial Unicode MS" w:hint="default"/>
                <w:rtl/>
              </w:rPr>
            </w:pPr>
            <w:r>
              <w:rPr>
                <w:rStyle w:val="Aucun"/>
                <w:rFonts w:ascii="Calibri" w:hAnsi="Calibri"/>
                <w:lang w:val="en-US"/>
              </w:rPr>
              <w:t xml:space="preserve"> </w:t>
            </w:r>
            <w:r>
              <w:rPr>
                <w:rStyle w:val="Aucun"/>
                <w:rFonts w:cs="Times New Roman"/>
                <w:rtl/>
              </w:rPr>
              <w:t>عنوان الحالي المشروع</w:t>
            </w:r>
          </w:p>
        </w:tc>
      </w:tr>
      <w:tr w:rsidR="004A7D7D" w14:paraId="0213F708" w14:textId="77777777">
        <w:trPr>
          <w:trHeight w:val="300"/>
        </w:trPr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799D1" w14:textId="77777777" w:rsidR="004A7D7D" w:rsidRDefault="004A7D7D"/>
        </w:tc>
        <w:tc>
          <w:tcPr>
            <w:tcW w:w="4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04AAA9" w14:textId="77777777" w:rsidR="004A7D7D" w:rsidRDefault="008A4F90">
            <w:pPr>
              <w:pStyle w:val="Corps"/>
              <w:jc w:val="right"/>
              <w:rPr>
                <w:rFonts w:cs="Arial Unicode MS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>هاتف أو ايميل للمشروع</w:t>
            </w:r>
          </w:p>
        </w:tc>
      </w:tr>
      <w:tr w:rsidR="004A7D7D" w14:paraId="48EC73DD" w14:textId="77777777">
        <w:trPr>
          <w:trHeight w:val="308"/>
        </w:trPr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F89505" w14:textId="77777777" w:rsidR="004A7D7D" w:rsidRDefault="004A7D7D"/>
        </w:tc>
        <w:tc>
          <w:tcPr>
            <w:tcW w:w="4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79B39E" w14:textId="77777777" w:rsidR="004A7D7D" w:rsidRDefault="008A4F90">
            <w:pPr>
              <w:pStyle w:val="Corps"/>
              <w:jc w:val="right"/>
              <w:rPr>
                <w:rFonts w:cs="Arial Unicode MS" w:hint="default"/>
                <w:rtl/>
              </w:rPr>
            </w:pPr>
            <w:r>
              <w:rPr>
                <w:rStyle w:val="Aucun"/>
                <w:rFonts w:ascii="Calibri" w:hAnsi="Calibri"/>
                <w:lang w:val="en-US"/>
              </w:rPr>
              <w:t xml:space="preserve"> </w:t>
            </w:r>
            <w:r>
              <w:rPr>
                <w:rStyle w:val="Aucun"/>
                <w:rFonts w:cs="Times New Roman"/>
                <w:rtl/>
              </w:rPr>
              <w:t>تاريخ التأسيس</w:t>
            </w:r>
          </w:p>
        </w:tc>
      </w:tr>
      <w:tr w:rsidR="004A7D7D" w14:paraId="2144636C" w14:textId="77777777">
        <w:trPr>
          <w:trHeight w:val="857"/>
        </w:trPr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25B95B" w14:textId="77777777" w:rsidR="004A7D7D" w:rsidRDefault="004A7D7D">
            <w:pPr>
              <w:pStyle w:val="Corps"/>
              <w:rPr>
                <w:rFonts w:cs="Arial Unicode MS" w:hint="default"/>
                <w:rtl/>
              </w:rPr>
            </w:pPr>
          </w:p>
        </w:tc>
        <w:tc>
          <w:tcPr>
            <w:tcW w:w="4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44AA41" w14:textId="77777777" w:rsidR="004A7D7D" w:rsidRDefault="008A4F90">
            <w:pPr>
              <w:pStyle w:val="Corps"/>
              <w:jc w:val="right"/>
              <w:rPr>
                <w:rFonts w:cs="Arial Unicode MS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 xml:space="preserve">تاريخ ورقم التسجيل </w:t>
            </w:r>
            <w:r>
              <w:rPr>
                <w:rStyle w:val="Aucun"/>
                <w:rFonts w:ascii="Times New Roman" w:hAnsi="Times New Roman"/>
                <w:rtl/>
              </w:rPr>
              <w:t>(</w:t>
            </w:r>
            <w:r>
              <w:rPr>
                <w:rStyle w:val="Aucun"/>
                <w:rFonts w:cs="Times New Roman"/>
                <w:rtl/>
              </w:rPr>
              <w:t>إن لم يكن منطبقًا ، حدد ما إذا كنت على استعداد لبدء عملية التسجيل</w:t>
            </w:r>
            <w:r>
              <w:rPr>
                <w:rStyle w:val="Aucun"/>
                <w:rFonts w:ascii="Times New Roman" w:hAnsi="Times New Roman"/>
                <w:rtl/>
              </w:rPr>
              <w:t>):</w:t>
            </w:r>
          </w:p>
        </w:tc>
      </w:tr>
      <w:tr w:rsidR="004A7D7D" w14:paraId="43A745D5" w14:textId="77777777">
        <w:trPr>
          <w:trHeight w:val="308"/>
        </w:trPr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6D79C" w14:textId="77777777" w:rsidR="004A7D7D" w:rsidRDefault="004A7D7D"/>
        </w:tc>
        <w:tc>
          <w:tcPr>
            <w:tcW w:w="4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AA7069" w14:textId="77777777" w:rsidR="004A7D7D" w:rsidRDefault="008A4F90">
            <w:pPr>
              <w:pStyle w:val="Corps"/>
              <w:jc w:val="right"/>
              <w:rPr>
                <w:rFonts w:cs="Arial Unicode MS" w:hint="default"/>
                <w:rtl/>
              </w:rPr>
            </w:pPr>
            <w:r>
              <w:rPr>
                <w:rStyle w:val="Aucun"/>
                <w:rFonts w:ascii="Calibri" w:hAnsi="Calibri"/>
                <w:lang w:val="en-US"/>
              </w:rPr>
              <w:t xml:space="preserve"> </w:t>
            </w:r>
            <w:r>
              <w:rPr>
                <w:rStyle w:val="Aucun"/>
                <w:rFonts w:cs="Times New Roman"/>
                <w:rtl/>
              </w:rPr>
              <w:t>قطاع العمل</w:t>
            </w:r>
          </w:p>
        </w:tc>
      </w:tr>
      <w:tr w:rsidR="004A7D7D" w14:paraId="794B3DB2" w14:textId="77777777">
        <w:trPr>
          <w:trHeight w:val="651"/>
        </w:trPr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2EE67B" w14:textId="77777777" w:rsidR="004A7D7D" w:rsidRDefault="004A7D7D"/>
        </w:tc>
        <w:tc>
          <w:tcPr>
            <w:tcW w:w="4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4CB7F4" w14:textId="77777777" w:rsidR="004A7D7D" w:rsidRDefault="008A4F90">
            <w:pPr>
              <w:pStyle w:val="Corps"/>
              <w:jc w:val="right"/>
              <w:rPr>
                <w:rStyle w:val="Aucun"/>
                <w:rFonts w:ascii="Times New Roman" w:eastAsia="Times New Roman" w:hAnsi="Times New Roman" w:cs="Times New Roman" w:hint="default"/>
                <w:rtl/>
              </w:rPr>
            </w:pPr>
            <w:r>
              <w:rPr>
                <w:rStyle w:val="Aucun"/>
                <w:rFonts w:ascii="Calibri" w:hAnsi="Calibri"/>
                <w:lang w:val="it-IT"/>
              </w:rPr>
              <w:t xml:space="preserve"> </w:t>
            </w:r>
            <w:r>
              <w:rPr>
                <w:rStyle w:val="Aucun"/>
                <w:rFonts w:cs="Times New Roman"/>
                <w:rtl/>
              </w:rPr>
              <w:t>المالك القانوني للمشروع</w:t>
            </w:r>
          </w:p>
          <w:p w14:paraId="4F39D91E" w14:textId="77777777" w:rsidR="004A7D7D" w:rsidRDefault="008A4F90">
            <w:pPr>
              <w:pStyle w:val="Corps"/>
              <w:bidi/>
              <w:rPr>
                <w:rFonts w:hint="default"/>
                <w:rtl/>
              </w:rPr>
            </w:pPr>
            <w:r>
              <w:rPr>
                <w:rStyle w:val="Aucun"/>
                <w:rFonts w:ascii="Times New Roman" w:hAnsi="Times New Roman"/>
                <w:rtl/>
              </w:rPr>
              <w:t>(</w:t>
            </w:r>
            <w:r>
              <w:rPr>
                <w:rStyle w:val="Aucun"/>
                <w:rFonts w:cs="Times New Roman"/>
                <w:rtl/>
              </w:rPr>
              <w:t>حدد الجنسية</w:t>
            </w:r>
            <w:r>
              <w:rPr>
                <w:rStyle w:val="Aucun"/>
                <w:rFonts w:ascii="Times New Roman" w:hAnsi="Times New Roman"/>
                <w:rtl/>
              </w:rPr>
              <w:t>)</w:t>
            </w:r>
          </w:p>
        </w:tc>
      </w:tr>
      <w:tr w:rsidR="004A7D7D" w14:paraId="3DA9635A" w14:textId="77777777">
        <w:trPr>
          <w:trHeight w:val="600"/>
        </w:trPr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AC1C9" w14:textId="77777777" w:rsidR="004A7D7D" w:rsidRDefault="004A7D7D"/>
        </w:tc>
        <w:tc>
          <w:tcPr>
            <w:tcW w:w="4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91A0E" w14:textId="77777777" w:rsidR="004A7D7D" w:rsidRDefault="008A4F90">
            <w:pPr>
              <w:pStyle w:val="Corps"/>
              <w:jc w:val="right"/>
              <w:rPr>
                <w:rFonts w:cs="Arial Unicode MS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 xml:space="preserve">حالة النشاط التجاري </w:t>
            </w:r>
            <w:r>
              <w:rPr>
                <w:rStyle w:val="Aucun"/>
                <w:rFonts w:ascii="Times New Roman" w:hAnsi="Times New Roman"/>
                <w:rtl/>
              </w:rPr>
              <w:t>(</w:t>
            </w:r>
            <w:r>
              <w:rPr>
                <w:rStyle w:val="Aucun"/>
                <w:rFonts w:cs="Times New Roman"/>
                <w:rtl/>
              </w:rPr>
              <w:t>قيد التشغيل ، المرحلة الأولية ، إلخ</w:t>
            </w:r>
            <w:r>
              <w:rPr>
                <w:rStyle w:val="Aucun"/>
                <w:rFonts w:ascii="Times New Roman" w:hAnsi="Times New Roman"/>
                <w:rtl/>
              </w:rPr>
              <w:t>)</w:t>
            </w:r>
          </w:p>
        </w:tc>
      </w:tr>
      <w:tr w:rsidR="004A7D7D" w14:paraId="6769C7F8" w14:textId="77777777">
        <w:trPr>
          <w:trHeight w:val="600"/>
        </w:trPr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554C7D" w14:textId="77777777" w:rsidR="004A7D7D" w:rsidRDefault="004A7D7D"/>
        </w:tc>
        <w:tc>
          <w:tcPr>
            <w:tcW w:w="4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641441" w14:textId="77777777" w:rsidR="004A7D7D" w:rsidRDefault="008A4F90">
            <w:pPr>
              <w:pStyle w:val="Corps"/>
              <w:jc w:val="right"/>
              <w:rPr>
                <w:rFonts w:cs="Arial Unicode MS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>هل تلقى العمل دعمًا ماليًا آخر؟ اذا اجبت بنعم، من فضلك وضح</w:t>
            </w:r>
          </w:p>
        </w:tc>
      </w:tr>
    </w:tbl>
    <w:p w14:paraId="60296470" w14:textId="77777777" w:rsidR="004A7D7D" w:rsidRDefault="004A7D7D">
      <w:pPr>
        <w:pStyle w:val="Corps"/>
        <w:widowControl w:val="0"/>
        <w:rPr>
          <w:rStyle w:val="Aucun"/>
          <w:rFonts w:hint="default"/>
          <w:lang w:val="it-IT"/>
        </w:rPr>
      </w:pPr>
    </w:p>
    <w:p w14:paraId="2EFEF362" w14:textId="77777777" w:rsidR="004A7D7D" w:rsidRDefault="004A7D7D">
      <w:pPr>
        <w:pStyle w:val="Corps"/>
        <w:rPr>
          <w:rStyle w:val="Aucun"/>
          <w:rFonts w:hint="default"/>
          <w:lang w:val="it-IT"/>
        </w:rPr>
      </w:pPr>
    </w:p>
    <w:p w14:paraId="72316876" w14:textId="77777777" w:rsidR="004A7D7D" w:rsidRDefault="004A7D7D">
      <w:pPr>
        <w:pStyle w:val="Corps"/>
        <w:rPr>
          <w:rStyle w:val="Aucun"/>
          <w:rFonts w:hint="default"/>
          <w:b/>
          <w:bCs/>
          <w:lang w:val="it-IT"/>
        </w:rPr>
      </w:pPr>
    </w:p>
    <w:p w14:paraId="17D83B79" w14:textId="77777777" w:rsidR="00B35193" w:rsidRDefault="00B35193">
      <w:pPr>
        <w:pStyle w:val="Corps"/>
        <w:rPr>
          <w:rStyle w:val="Aucun"/>
          <w:rFonts w:hint="default"/>
          <w:b/>
          <w:bCs/>
          <w:lang w:val="it-IT"/>
        </w:rPr>
      </w:pPr>
    </w:p>
    <w:p w14:paraId="5D6E58D0" w14:textId="77777777" w:rsidR="00B35193" w:rsidRDefault="00B35193">
      <w:pPr>
        <w:pStyle w:val="Corps"/>
        <w:rPr>
          <w:rStyle w:val="Aucun"/>
          <w:rFonts w:hint="default"/>
          <w:b/>
          <w:bCs/>
          <w:lang w:val="it-IT"/>
        </w:rPr>
      </w:pPr>
    </w:p>
    <w:p w14:paraId="69BABB01" w14:textId="77777777" w:rsidR="004A7D7D" w:rsidRDefault="004A7D7D">
      <w:pPr>
        <w:pStyle w:val="Corps"/>
        <w:rPr>
          <w:rStyle w:val="Aucun"/>
          <w:rFonts w:hint="default"/>
          <w:b/>
          <w:bCs/>
          <w:lang w:val="it-IT"/>
        </w:rPr>
      </w:pPr>
    </w:p>
    <w:p w14:paraId="2A2E9A0F" w14:textId="58D8FFC0" w:rsidR="00B35193" w:rsidRPr="00B35193" w:rsidRDefault="002876E9" w:rsidP="00B35193">
      <w:pPr>
        <w:pStyle w:val="Corps"/>
        <w:bidi/>
        <w:rPr>
          <w:rStyle w:val="Aucun"/>
          <w:rFonts w:cs="Times New Roman" w:hint="default"/>
          <w:sz w:val="28"/>
          <w:szCs w:val="28"/>
          <w:lang w:val="it-IT"/>
        </w:rPr>
      </w:pPr>
      <w:r>
        <w:rPr>
          <w:rStyle w:val="Aucun"/>
          <w:rFonts w:cs="Times New Roman"/>
          <w:sz w:val="28"/>
          <w:szCs w:val="28"/>
          <w:rtl/>
        </w:rPr>
        <w:t xml:space="preserve"> القسم الثاني - </w:t>
      </w:r>
      <w:r w:rsidR="008A4F90">
        <w:rPr>
          <w:rStyle w:val="Aucun"/>
          <w:rFonts w:cs="Times New Roman"/>
          <w:sz w:val="28"/>
          <w:szCs w:val="28"/>
          <w:rtl/>
        </w:rPr>
        <w:t>وصف العم</w:t>
      </w:r>
      <w:r>
        <w:rPr>
          <w:rStyle w:val="Aucun"/>
          <w:rFonts w:cs="Times New Roman"/>
          <w:sz w:val="28"/>
          <w:szCs w:val="28"/>
          <w:rtl/>
        </w:rPr>
        <w:t xml:space="preserve">ل </w:t>
      </w:r>
      <w:r w:rsidR="00B35193">
        <w:rPr>
          <w:rStyle w:val="Aucun"/>
          <w:rFonts w:cs="Times New Roman" w:hint="default"/>
          <w:sz w:val="28"/>
          <w:szCs w:val="28"/>
          <w:lang w:val="it-IT"/>
        </w:rPr>
        <w:t>2.</w:t>
      </w:r>
    </w:p>
    <w:p w14:paraId="4467ADCF" w14:textId="77777777" w:rsidR="004A7D7D" w:rsidRDefault="004A7D7D">
      <w:pPr>
        <w:pStyle w:val="Corps"/>
        <w:rPr>
          <w:rStyle w:val="Aucun"/>
          <w:rFonts w:hint="default"/>
          <w:b/>
          <w:bCs/>
          <w:lang w:val="it-IT"/>
        </w:rPr>
      </w:pPr>
    </w:p>
    <w:tbl>
      <w:tblPr>
        <w:tblW w:w="96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22"/>
      </w:tblGrid>
      <w:tr w:rsidR="004A7D7D" w14:paraId="50B51775" w14:textId="77777777">
        <w:trPr>
          <w:trHeight w:val="608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83B62A" w14:textId="77777777" w:rsidR="004A7D7D" w:rsidRDefault="008A4F90">
            <w:pPr>
              <w:pStyle w:val="Corps"/>
              <w:jc w:val="right"/>
              <w:rPr>
                <w:rStyle w:val="Aucun"/>
                <w:rFonts w:hint="default"/>
                <w:i/>
                <w:iCs/>
                <w:lang w:val="it-IT"/>
              </w:rPr>
            </w:pPr>
            <w:r>
              <w:rPr>
                <w:rStyle w:val="Aucun"/>
                <w:rFonts w:ascii="Calibri" w:hAnsi="Calibri"/>
                <w:i/>
                <w:iCs/>
                <w:lang w:val="it-IT"/>
              </w:rPr>
              <w:t>2.1</w:t>
            </w:r>
          </w:p>
          <w:p w14:paraId="4FF04C8A" w14:textId="59C4B9B6" w:rsidR="004A7D7D" w:rsidRPr="00B35193" w:rsidRDefault="008A4F90">
            <w:pPr>
              <w:pStyle w:val="Corps"/>
              <w:jc w:val="right"/>
              <w:rPr>
                <w:rFonts w:cs="Arial Unicode MS" w:hint="default"/>
                <w:lang w:val="it-IT"/>
              </w:rPr>
            </w:pPr>
            <w:r>
              <w:rPr>
                <w:rStyle w:val="Aucun"/>
                <w:rFonts w:ascii="Calibri" w:hAnsi="Calibri"/>
                <w:i/>
                <w:iCs/>
                <w:lang w:val="it-IT"/>
              </w:rPr>
              <w:t xml:space="preserve"> </w:t>
            </w:r>
            <w:r>
              <w:rPr>
                <w:rStyle w:val="Aucun"/>
                <w:rFonts w:cs="Times New Roman"/>
                <w:rtl/>
              </w:rPr>
              <w:t xml:space="preserve">صف بإيجاز الأنشطة الأساسية لعملك ، ومهمته وتأثيره ، وسبب التقدم للطلب </w:t>
            </w:r>
            <w:r>
              <w:rPr>
                <w:rStyle w:val="Aucun"/>
                <w:rFonts w:ascii="Times New Roman" w:hAnsi="Times New Roman"/>
                <w:rtl/>
              </w:rPr>
              <w:t>(</w:t>
            </w:r>
            <w:r>
              <w:rPr>
                <w:rStyle w:val="Aucun"/>
                <w:rFonts w:cs="Times New Roman"/>
                <w:rtl/>
              </w:rPr>
              <w:t xml:space="preserve">بحد أقصى </w:t>
            </w:r>
            <w:r>
              <w:rPr>
                <w:rStyle w:val="Aucun"/>
                <w:rFonts w:ascii="Times New Roman" w:hAnsi="Times New Roman"/>
                <w:rtl/>
              </w:rPr>
              <w:t xml:space="preserve">2000 </w:t>
            </w:r>
            <w:r>
              <w:rPr>
                <w:rStyle w:val="Aucun"/>
                <w:rFonts w:cs="Times New Roman"/>
                <w:rtl/>
              </w:rPr>
              <w:t>كلمة</w:t>
            </w:r>
          </w:p>
        </w:tc>
      </w:tr>
      <w:tr w:rsidR="004A7D7D" w14:paraId="33748CA3" w14:textId="77777777">
        <w:trPr>
          <w:trHeight w:val="2327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51CEBA" w14:textId="77777777" w:rsidR="004A7D7D" w:rsidRDefault="004A7D7D"/>
        </w:tc>
      </w:tr>
    </w:tbl>
    <w:p w14:paraId="1944259B" w14:textId="77777777" w:rsidR="004A7D7D" w:rsidRDefault="004A7D7D">
      <w:pPr>
        <w:pStyle w:val="Corps"/>
        <w:widowControl w:val="0"/>
        <w:rPr>
          <w:rStyle w:val="Aucun"/>
          <w:rFonts w:hint="default"/>
          <w:b/>
          <w:bCs/>
          <w:lang w:val="it-IT"/>
        </w:rPr>
      </w:pPr>
    </w:p>
    <w:p w14:paraId="66635D5C" w14:textId="6F95A4D3" w:rsidR="004A7D7D" w:rsidRPr="00B35193" w:rsidRDefault="002876E9" w:rsidP="002876E9">
      <w:pPr>
        <w:pStyle w:val="Corps"/>
        <w:bidi/>
        <w:rPr>
          <w:rStyle w:val="Aucun"/>
          <w:rFonts w:cs="Arial Unicode MS" w:hint="default"/>
          <w:b/>
          <w:bCs/>
          <w:sz w:val="28"/>
          <w:szCs w:val="28"/>
          <w:lang w:val="it-IT"/>
        </w:rPr>
      </w:pPr>
      <w:r w:rsidRPr="002876E9">
        <w:rPr>
          <w:rStyle w:val="Aucun"/>
          <w:rFonts w:ascii="Times New Roman" w:hAnsi="Times New Roman" w:cs="Times New Roman" w:hint="default"/>
          <w:sz w:val="28"/>
          <w:szCs w:val="28"/>
          <w:rtl/>
          <w:lang w:val="it-IT"/>
        </w:rPr>
        <w:t xml:space="preserve">القسم الثالث - </w:t>
      </w:r>
      <w:r w:rsidR="008A4F90" w:rsidRPr="002876E9">
        <w:rPr>
          <w:rStyle w:val="Aucun"/>
          <w:rFonts w:ascii="Times New Roman" w:hAnsi="Times New Roman" w:cs="Times New Roman" w:hint="default"/>
          <w:sz w:val="28"/>
          <w:szCs w:val="28"/>
          <w:lang w:val="it-IT"/>
        </w:rPr>
        <w:t xml:space="preserve"> </w:t>
      </w:r>
      <w:r w:rsidR="008A4F90" w:rsidRPr="002876E9">
        <w:rPr>
          <w:rStyle w:val="Aucun"/>
          <w:rFonts w:ascii="Times New Roman" w:hAnsi="Times New Roman" w:cs="Times New Roman" w:hint="default"/>
          <w:sz w:val="28"/>
          <w:szCs w:val="28"/>
          <w:lang w:val="en-US"/>
        </w:rPr>
        <w:t xml:space="preserve"> </w:t>
      </w:r>
      <w:r w:rsidR="008A4F90" w:rsidRPr="002876E9">
        <w:rPr>
          <w:rStyle w:val="Aucun"/>
          <w:rFonts w:ascii="Times New Roman" w:hAnsi="Times New Roman" w:cs="Times New Roman" w:hint="default"/>
          <w:sz w:val="28"/>
          <w:szCs w:val="28"/>
          <w:rtl/>
        </w:rPr>
        <w:t>الهيكل</w:t>
      </w:r>
      <w:r w:rsidR="008A4F90">
        <w:rPr>
          <w:rStyle w:val="Aucun"/>
          <w:rFonts w:cs="Times New Roman"/>
          <w:sz w:val="28"/>
          <w:szCs w:val="28"/>
          <w:rtl/>
        </w:rPr>
        <w:t xml:space="preserve"> التنظيمي والقدرا</w:t>
      </w:r>
      <w:r>
        <w:rPr>
          <w:rStyle w:val="Aucun"/>
          <w:rFonts w:cs="Times New Roman"/>
          <w:sz w:val="28"/>
          <w:szCs w:val="28"/>
          <w:rtl/>
        </w:rPr>
        <w:t>ت</w:t>
      </w:r>
      <w:r w:rsidR="00B35193">
        <w:rPr>
          <w:rStyle w:val="Aucun"/>
          <w:rFonts w:cs="Times New Roman" w:hint="default"/>
          <w:sz w:val="28"/>
          <w:szCs w:val="28"/>
          <w:lang w:val="it-IT"/>
        </w:rPr>
        <w:t xml:space="preserve">3. </w:t>
      </w:r>
    </w:p>
    <w:p w14:paraId="0D017927" w14:textId="77777777" w:rsidR="004A7D7D" w:rsidRDefault="004A7D7D">
      <w:pPr>
        <w:pStyle w:val="Corps"/>
        <w:rPr>
          <w:rStyle w:val="Aucun"/>
          <w:rFonts w:hint="default"/>
          <w:b/>
          <w:bCs/>
          <w:lang w:val="it-IT"/>
        </w:rPr>
      </w:pPr>
    </w:p>
    <w:tbl>
      <w:tblPr>
        <w:tblW w:w="96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22"/>
      </w:tblGrid>
      <w:tr w:rsidR="004A7D7D" w14:paraId="306D56F1" w14:textId="77777777">
        <w:trPr>
          <w:trHeight w:val="1251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9181C5" w14:textId="77777777" w:rsidR="004A7D7D" w:rsidRDefault="008A4F90">
            <w:pPr>
              <w:pStyle w:val="Corps"/>
              <w:jc w:val="right"/>
              <w:rPr>
                <w:rStyle w:val="Aucun"/>
                <w:rFonts w:cs="Arial Unicode MS" w:hint="default"/>
                <w:i/>
                <w:iCs/>
                <w:rtl/>
              </w:rPr>
            </w:pPr>
            <w:r>
              <w:rPr>
                <w:rStyle w:val="Aucun"/>
                <w:rFonts w:ascii="Calibri" w:hAnsi="Calibri"/>
                <w:i/>
                <w:iCs/>
                <w:lang w:val="en-US"/>
              </w:rPr>
              <w:t>3.1</w:t>
            </w:r>
          </w:p>
          <w:p w14:paraId="452C29AC" w14:textId="77777777" w:rsidR="004A7D7D" w:rsidRDefault="008A4F90">
            <w:pPr>
              <w:pStyle w:val="Corps"/>
              <w:bidi/>
              <w:rPr>
                <w:rStyle w:val="Aucun"/>
                <w:rFonts w:ascii="Times New Roman" w:eastAsia="Times New Roman" w:hAnsi="Times New Roman" w:cs="Times New Roman" w:hint="default"/>
                <w:rtl/>
              </w:rPr>
            </w:pPr>
            <w:r>
              <w:rPr>
                <w:rStyle w:val="Aucun"/>
                <w:rFonts w:ascii="Calibri" w:hAnsi="Calibri"/>
                <w:i/>
                <w:iCs/>
                <w:lang w:val="en-US"/>
              </w:rPr>
              <w:t xml:space="preserve"> </w:t>
            </w:r>
            <w:r>
              <w:rPr>
                <w:rStyle w:val="Aucun"/>
                <w:rFonts w:cs="Times New Roman"/>
                <w:rtl/>
              </w:rPr>
              <w:t>وصف الهيكل التنظيمي للعمل ، وتحديد عدد ودور الموظفين مصنفة حسب الجنس والجنسية</w:t>
            </w:r>
            <w:r>
              <w:rPr>
                <w:rStyle w:val="Aucun"/>
                <w:rFonts w:ascii="Times New Roman" w:hAnsi="Times New Roman"/>
                <w:rtl/>
              </w:rPr>
              <w:t>.</w:t>
            </w:r>
          </w:p>
          <w:p w14:paraId="4A4793C9" w14:textId="77777777" w:rsidR="004A7D7D" w:rsidRDefault="008A4F90">
            <w:pPr>
              <w:pStyle w:val="Corps"/>
              <w:bidi/>
              <w:rPr>
                <w:rStyle w:val="Aucun"/>
                <w:rFonts w:ascii="Times New Roman" w:eastAsia="Times New Roman" w:hAnsi="Times New Roman" w:cs="Times New Roman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 xml:space="preserve">حدد ما إذا كانت الشركة توفر العمل للأشخاص المستضعفين </w:t>
            </w:r>
            <w:r>
              <w:rPr>
                <w:rStyle w:val="Aucun"/>
                <w:rFonts w:ascii="Times New Roman" w:hAnsi="Times New Roman"/>
                <w:rtl/>
              </w:rPr>
              <w:t>(</w:t>
            </w:r>
            <w:r>
              <w:rPr>
                <w:rStyle w:val="Aucun"/>
                <w:rFonts w:cs="Times New Roman"/>
                <w:rtl/>
              </w:rPr>
              <w:t>اللاجئين ، ذوي الاحتياجات الخاصة ، إلخ</w:t>
            </w:r>
            <w:r>
              <w:rPr>
                <w:rStyle w:val="Aucun"/>
                <w:rFonts w:ascii="Times New Roman" w:hAnsi="Times New Roman"/>
                <w:rtl/>
              </w:rPr>
              <w:t>.)</w:t>
            </w:r>
          </w:p>
          <w:p w14:paraId="36FD59DD" w14:textId="77777777" w:rsidR="004A7D7D" w:rsidRDefault="008A4F90">
            <w:pPr>
              <w:pStyle w:val="Corps"/>
              <w:bidi/>
              <w:rPr>
                <w:rFonts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>قم بإدراج مخطط تنظيمي مبسط</w:t>
            </w:r>
            <w:r>
              <w:rPr>
                <w:rStyle w:val="Aucun"/>
                <w:rFonts w:ascii="Times New Roman" w:hAnsi="Times New Roman"/>
                <w:rtl/>
              </w:rPr>
              <w:t>.</w:t>
            </w:r>
          </w:p>
        </w:tc>
      </w:tr>
      <w:tr w:rsidR="004A7D7D" w14:paraId="267EEAAD" w14:textId="77777777">
        <w:trPr>
          <w:trHeight w:val="4171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AD255A" w14:textId="77777777" w:rsidR="004A7D7D" w:rsidRDefault="004A7D7D"/>
        </w:tc>
      </w:tr>
    </w:tbl>
    <w:p w14:paraId="6DFDC7C9" w14:textId="77777777" w:rsidR="004A7D7D" w:rsidRDefault="004A7D7D">
      <w:pPr>
        <w:pStyle w:val="Corps"/>
        <w:widowControl w:val="0"/>
        <w:rPr>
          <w:rStyle w:val="Aucun"/>
          <w:rFonts w:hint="default"/>
          <w:b/>
          <w:bCs/>
          <w:lang w:val="it-IT"/>
        </w:rPr>
      </w:pPr>
    </w:p>
    <w:p w14:paraId="3BE65B29" w14:textId="77777777" w:rsidR="004A7D7D" w:rsidRDefault="004A7D7D">
      <w:pPr>
        <w:pStyle w:val="Corps"/>
        <w:bidi/>
        <w:jc w:val="right"/>
        <w:rPr>
          <w:rStyle w:val="Aucun"/>
          <w:rFonts w:ascii="Times New Roman" w:eastAsia="Times New Roman" w:hAnsi="Times New Roman" w:cs="Times New Roman" w:hint="default"/>
          <w:rtl/>
        </w:rPr>
      </w:pPr>
    </w:p>
    <w:p w14:paraId="0F441887" w14:textId="77777777" w:rsidR="004A7D7D" w:rsidRDefault="004A7D7D">
      <w:pPr>
        <w:pStyle w:val="Corps"/>
        <w:bidi/>
        <w:jc w:val="right"/>
        <w:rPr>
          <w:rStyle w:val="Aucun"/>
          <w:rFonts w:ascii="Times New Roman" w:eastAsia="Times New Roman" w:hAnsi="Times New Roman" w:cs="Times New Roman" w:hint="default"/>
          <w:rtl/>
        </w:rPr>
      </w:pPr>
    </w:p>
    <w:p w14:paraId="426DA459" w14:textId="77777777" w:rsidR="004A7D7D" w:rsidRDefault="004A7D7D">
      <w:pPr>
        <w:pStyle w:val="Corps"/>
        <w:bidi/>
        <w:jc w:val="right"/>
        <w:rPr>
          <w:rStyle w:val="Aucun"/>
          <w:rFonts w:ascii="Times New Roman" w:eastAsia="Times New Roman" w:hAnsi="Times New Roman" w:cs="Times New Roman" w:hint="default"/>
          <w:rtl/>
        </w:rPr>
      </w:pPr>
    </w:p>
    <w:p w14:paraId="0346B1BE" w14:textId="77777777" w:rsidR="004A7D7D" w:rsidRDefault="004A7D7D">
      <w:pPr>
        <w:pStyle w:val="Corps"/>
        <w:bidi/>
        <w:jc w:val="right"/>
        <w:rPr>
          <w:rStyle w:val="Aucun"/>
          <w:rFonts w:ascii="Times New Roman" w:eastAsia="Times New Roman" w:hAnsi="Times New Roman" w:cs="Times New Roman" w:hint="default"/>
          <w:rtl/>
        </w:rPr>
      </w:pPr>
    </w:p>
    <w:p w14:paraId="4A1D7D78" w14:textId="77777777" w:rsidR="004A7D7D" w:rsidRDefault="004A7D7D">
      <w:pPr>
        <w:pStyle w:val="Corps"/>
        <w:bidi/>
        <w:jc w:val="right"/>
        <w:rPr>
          <w:rStyle w:val="Aucun"/>
          <w:rFonts w:ascii="Times New Roman" w:eastAsia="Times New Roman" w:hAnsi="Times New Roman" w:cs="Times New Roman" w:hint="default"/>
          <w:rtl/>
        </w:rPr>
      </w:pPr>
    </w:p>
    <w:p w14:paraId="0C049331" w14:textId="77777777" w:rsidR="004A7D7D" w:rsidRDefault="004A7D7D">
      <w:pPr>
        <w:pStyle w:val="Corps"/>
        <w:rPr>
          <w:rStyle w:val="Aucun"/>
          <w:rFonts w:hint="default"/>
          <w:b/>
          <w:bCs/>
          <w:lang w:val="it-IT"/>
        </w:rPr>
      </w:pPr>
    </w:p>
    <w:p w14:paraId="6D5204D1" w14:textId="77777777" w:rsidR="00B35193" w:rsidRDefault="00B35193">
      <w:pPr>
        <w:pStyle w:val="Corps"/>
        <w:rPr>
          <w:rStyle w:val="Aucun"/>
          <w:rFonts w:hint="default"/>
          <w:b/>
          <w:bCs/>
          <w:lang w:val="it-IT"/>
        </w:rPr>
      </w:pPr>
    </w:p>
    <w:p w14:paraId="7E8FBD48" w14:textId="77777777" w:rsidR="00B35193" w:rsidRDefault="00B35193">
      <w:pPr>
        <w:pStyle w:val="Corps"/>
        <w:rPr>
          <w:rStyle w:val="Aucun"/>
          <w:rFonts w:hint="default"/>
          <w:b/>
          <w:bCs/>
          <w:lang w:val="it-IT"/>
        </w:rPr>
      </w:pPr>
    </w:p>
    <w:p w14:paraId="6B5D80FE" w14:textId="77777777" w:rsidR="00B35193" w:rsidRDefault="00B35193">
      <w:pPr>
        <w:pStyle w:val="Corps"/>
        <w:rPr>
          <w:rStyle w:val="Aucun"/>
          <w:rFonts w:hint="default"/>
          <w:b/>
          <w:bCs/>
          <w:lang w:val="it-IT"/>
        </w:rPr>
      </w:pPr>
    </w:p>
    <w:p w14:paraId="7D2A8AA1" w14:textId="77777777" w:rsidR="00B35193" w:rsidRDefault="00B35193">
      <w:pPr>
        <w:pStyle w:val="Corps"/>
        <w:rPr>
          <w:rStyle w:val="Aucun"/>
          <w:rFonts w:hint="default"/>
          <w:b/>
          <w:bCs/>
          <w:lang w:val="it-IT"/>
        </w:rPr>
      </w:pPr>
    </w:p>
    <w:tbl>
      <w:tblPr>
        <w:tblW w:w="96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22"/>
      </w:tblGrid>
      <w:tr w:rsidR="004A7D7D" w14:paraId="4BB630A1" w14:textId="77777777">
        <w:trPr>
          <w:trHeight w:val="900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8F78CC" w14:textId="77777777" w:rsidR="004A7D7D" w:rsidRDefault="008A4F90">
            <w:pPr>
              <w:pStyle w:val="Corps"/>
              <w:jc w:val="right"/>
              <w:rPr>
                <w:rStyle w:val="Aucun"/>
                <w:rFonts w:cs="Arial Unicode MS" w:hint="default"/>
                <w:i/>
                <w:iCs/>
                <w:rtl/>
              </w:rPr>
            </w:pPr>
            <w:r>
              <w:rPr>
                <w:rStyle w:val="Aucun"/>
                <w:rFonts w:ascii="Calibri" w:hAnsi="Calibri"/>
                <w:i/>
                <w:iCs/>
                <w:lang w:val="it-IT"/>
              </w:rPr>
              <w:t>3.2</w:t>
            </w:r>
          </w:p>
          <w:p w14:paraId="6919F436" w14:textId="77777777" w:rsidR="004A7D7D" w:rsidRDefault="008A4F90">
            <w:pPr>
              <w:pStyle w:val="Corps"/>
              <w:bidi/>
              <w:rPr>
                <w:rStyle w:val="Aucun"/>
                <w:rFonts w:ascii="Times New Roman" w:eastAsia="Times New Roman" w:hAnsi="Times New Roman" w:cs="Times New Roman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 xml:space="preserve">هل شارك أي من الموظفين </w:t>
            </w:r>
            <w:r>
              <w:rPr>
                <w:rStyle w:val="Aucun"/>
                <w:rFonts w:ascii="Times New Roman" w:hAnsi="Times New Roman"/>
                <w:rtl/>
              </w:rPr>
              <w:t xml:space="preserve">/ </w:t>
            </w:r>
            <w:r>
              <w:rPr>
                <w:rStyle w:val="Aucun"/>
                <w:rFonts w:cs="Times New Roman"/>
                <w:rtl/>
              </w:rPr>
              <w:t xml:space="preserve">الموظفين في التدريب و </w:t>
            </w:r>
            <w:r>
              <w:rPr>
                <w:rStyle w:val="Aucun"/>
                <w:rFonts w:ascii="Times New Roman" w:hAnsi="Times New Roman"/>
                <w:rtl/>
              </w:rPr>
              <w:t xml:space="preserve">/ </w:t>
            </w:r>
            <w:r>
              <w:rPr>
                <w:rStyle w:val="Aucun"/>
                <w:rFonts w:cs="Times New Roman"/>
                <w:rtl/>
              </w:rPr>
              <w:t>أو أي مبادرة أخرى لبناء القدرات تتعلق بعملك؟</w:t>
            </w:r>
          </w:p>
          <w:p w14:paraId="23BAAE1C" w14:textId="77777777" w:rsidR="004A7D7D" w:rsidRDefault="008A4F90">
            <w:pPr>
              <w:pStyle w:val="Corps"/>
              <w:bidi/>
              <w:rPr>
                <w:rFonts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 xml:space="preserve">هل هناك حاجة لتعزيز كفاءات الموظفين؟ إذا كانت الإجابة بنعم ، يرجى تحديد القطاع </w:t>
            </w:r>
            <w:r>
              <w:rPr>
                <w:rStyle w:val="Aucun"/>
                <w:rFonts w:ascii="Times New Roman" w:hAnsi="Times New Roman"/>
                <w:rtl/>
              </w:rPr>
              <w:t xml:space="preserve">/ </w:t>
            </w:r>
            <w:r>
              <w:rPr>
                <w:rStyle w:val="Aucun"/>
                <w:rFonts w:cs="Times New Roman"/>
                <w:rtl/>
              </w:rPr>
              <w:t>المهارة التي تحتاج إلى تحسين</w:t>
            </w:r>
            <w:r>
              <w:rPr>
                <w:rStyle w:val="Aucun"/>
                <w:rFonts w:ascii="Times New Roman" w:hAnsi="Times New Roman"/>
                <w:rtl/>
              </w:rPr>
              <w:t>.</w:t>
            </w:r>
          </w:p>
        </w:tc>
      </w:tr>
      <w:tr w:rsidR="004A7D7D" w14:paraId="3617A199" w14:textId="77777777">
        <w:trPr>
          <w:trHeight w:val="5009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745CC4" w14:textId="77777777" w:rsidR="004A7D7D" w:rsidRDefault="004A7D7D"/>
        </w:tc>
      </w:tr>
    </w:tbl>
    <w:p w14:paraId="439F2E9E" w14:textId="77777777" w:rsidR="004A7D7D" w:rsidRDefault="004A7D7D">
      <w:pPr>
        <w:pStyle w:val="Corps"/>
        <w:widowControl w:val="0"/>
        <w:rPr>
          <w:rStyle w:val="Aucun"/>
          <w:rFonts w:hint="default"/>
          <w:b/>
          <w:bCs/>
          <w:lang w:val="it-IT"/>
        </w:rPr>
      </w:pPr>
    </w:p>
    <w:p w14:paraId="4CCC3A8A" w14:textId="77777777" w:rsidR="004A7D7D" w:rsidRDefault="004A7D7D">
      <w:pPr>
        <w:pStyle w:val="Corps"/>
        <w:rPr>
          <w:rStyle w:val="Aucun"/>
          <w:rFonts w:hint="default"/>
          <w:b/>
          <w:bCs/>
          <w:lang w:val="it-IT"/>
        </w:rPr>
      </w:pPr>
    </w:p>
    <w:p w14:paraId="51EEA37D" w14:textId="6F6ACF0A" w:rsidR="004A7D7D" w:rsidRPr="002876E9" w:rsidRDefault="00B35193">
      <w:pPr>
        <w:pStyle w:val="Corps"/>
        <w:jc w:val="right"/>
        <w:rPr>
          <w:rStyle w:val="Aucun"/>
          <w:rFonts w:cs="Arial Unicode MS" w:hint="default"/>
          <w:rtl/>
        </w:rPr>
      </w:pPr>
      <w:r>
        <w:rPr>
          <w:rStyle w:val="Aucun"/>
          <w:rFonts w:ascii="Calibri" w:hAnsi="Calibri" w:hint="default"/>
          <w:b/>
          <w:bCs/>
          <w:lang w:val="it-IT"/>
        </w:rPr>
        <w:t>4.</w:t>
      </w:r>
      <w:r w:rsidR="002876E9">
        <w:rPr>
          <w:rStyle w:val="Aucun"/>
          <w:rFonts w:ascii="Calibri" w:hAnsi="Calibri" w:hint="default"/>
          <w:b/>
          <w:bCs/>
          <w:lang w:val="it-IT"/>
        </w:rPr>
        <w:t xml:space="preserve"> </w:t>
      </w:r>
      <w:r w:rsidR="002876E9">
        <w:rPr>
          <w:rStyle w:val="Aucun"/>
          <w:rFonts w:ascii="Calibri" w:hAnsi="Calibri"/>
          <w:b/>
          <w:bCs/>
          <w:rtl/>
          <w:lang w:val="it-IT" w:bidi="ar-LB"/>
        </w:rPr>
        <w:t xml:space="preserve"> </w:t>
      </w:r>
      <w:r w:rsidR="002876E9" w:rsidRPr="002876E9">
        <w:rPr>
          <w:rStyle w:val="Aucun"/>
          <w:rFonts w:ascii="Calibri" w:hAnsi="Calibri"/>
          <w:sz w:val="28"/>
          <w:szCs w:val="28"/>
          <w:rtl/>
          <w:lang w:val="it-IT" w:bidi="ar-LB"/>
        </w:rPr>
        <w:t xml:space="preserve">القسم الرابع - </w:t>
      </w:r>
      <w:r w:rsidR="008A4F90" w:rsidRPr="002876E9">
        <w:rPr>
          <w:rStyle w:val="Aucun"/>
          <w:rFonts w:cs="Times New Roman"/>
          <w:sz w:val="26"/>
          <w:szCs w:val="28"/>
          <w:rtl/>
        </w:rPr>
        <w:t>تفاصيل الأنشطة التجارية</w:t>
      </w:r>
    </w:p>
    <w:p w14:paraId="4B02C6B4" w14:textId="77777777" w:rsidR="004A7D7D" w:rsidRDefault="004A7D7D">
      <w:pPr>
        <w:pStyle w:val="Corps"/>
        <w:rPr>
          <w:rStyle w:val="Aucun"/>
          <w:rFonts w:hint="default"/>
          <w:b/>
          <w:bCs/>
          <w:lang w:val="it-IT"/>
        </w:rPr>
      </w:pPr>
    </w:p>
    <w:tbl>
      <w:tblPr>
        <w:tblW w:w="9607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07"/>
      </w:tblGrid>
      <w:tr w:rsidR="004A7D7D" w14:paraId="3B4C8DA5" w14:textId="77777777">
        <w:trPr>
          <w:trHeight w:val="900"/>
        </w:trPr>
        <w:tc>
          <w:tcPr>
            <w:tcW w:w="9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8DCE7E" w14:textId="77777777" w:rsidR="004A7D7D" w:rsidRDefault="008A4F90">
            <w:pPr>
              <w:pStyle w:val="Corps"/>
              <w:jc w:val="right"/>
              <w:rPr>
                <w:rStyle w:val="Aucun"/>
                <w:rFonts w:cs="Arial Unicode MS" w:hint="default"/>
                <w:i/>
                <w:iCs/>
                <w:rtl/>
              </w:rPr>
            </w:pPr>
            <w:r>
              <w:rPr>
                <w:rStyle w:val="Aucun"/>
                <w:rFonts w:ascii="Calibri" w:hAnsi="Calibri"/>
                <w:i/>
                <w:iCs/>
                <w:lang w:val="it-IT"/>
              </w:rPr>
              <w:t>4.1</w:t>
            </w:r>
          </w:p>
          <w:p w14:paraId="0F378F38" w14:textId="77777777" w:rsidR="004A7D7D" w:rsidRDefault="008A4F90">
            <w:pPr>
              <w:pStyle w:val="Corps"/>
              <w:bidi/>
              <w:rPr>
                <w:rStyle w:val="Aucun"/>
                <w:rFonts w:ascii="Times New Roman" w:eastAsia="Times New Roman" w:hAnsi="Times New Roman" w:cs="Times New Roman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 xml:space="preserve">المنتج </w:t>
            </w:r>
            <w:r>
              <w:rPr>
                <w:rStyle w:val="Aucun"/>
                <w:rFonts w:ascii="Times New Roman" w:hAnsi="Times New Roman"/>
                <w:rtl/>
              </w:rPr>
              <w:t xml:space="preserve">/ </w:t>
            </w:r>
            <w:r>
              <w:rPr>
                <w:rStyle w:val="Aucun"/>
                <w:rFonts w:cs="Times New Roman"/>
                <w:rtl/>
              </w:rPr>
              <w:t>الخدمة</w:t>
            </w:r>
          </w:p>
          <w:p w14:paraId="617E09D8" w14:textId="77777777" w:rsidR="004A7D7D" w:rsidRDefault="008A4F90">
            <w:pPr>
              <w:pStyle w:val="Corps"/>
              <w:bidi/>
              <w:rPr>
                <w:rFonts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 xml:space="preserve">صف المنتج </w:t>
            </w:r>
            <w:r>
              <w:rPr>
                <w:rStyle w:val="Aucun"/>
                <w:rFonts w:ascii="Times New Roman" w:hAnsi="Times New Roman"/>
                <w:rtl/>
              </w:rPr>
              <w:t xml:space="preserve">/ </w:t>
            </w:r>
            <w:r>
              <w:rPr>
                <w:rStyle w:val="Aucun"/>
                <w:rFonts w:cs="Times New Roman"/>
                <w:rtl/>
              </w:rPr>
              <w:t>الخدمة التي يقدمها عملك ، مع تحديد طريقة الإنتاج ، والموارد الرئيسية المعنية ، والتسليم وعملية مراقبة الجودة</w:t>
            </w:r>
          </w:p>
        </w:tc>
      </w:tr>
      <w:tr w:rsidR="004A7D7D" w14:paraId="4E4D6F11" w14:textId="77777777">
        <w:trPr>
          <w:trHeight w:val="4731"/>
        </w:trPr>
        <w:tc>
          <w:tcPr>
            <w:tcW w:w="9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E2B52F" w14:textId="77777777" w:rsidR="004A7D7D" w:rsidRDefault="004A7D7D"/>
        </w:tc>
      </w:tr>
    </w:tbl>
    <w:p w14:paraId="0BAAB25A" w14:textId="77777777" w:rsidR="004A7D7D" w:rsidRDefault="004A7D7D">
      <w:pPr>
        <w:pStyle w:val="Corps"/>
        <w:widowControl w:val="0"/>
        <w:rPr>
          <w:rStyle w:val="Aucun"/>
          <w:rFonts w:hint="default"/>
          <w:b/>
          <w:bCs/>
          <w:lang w:val="it-IT"/>
        </w:rPr>
      </w:pPr>
    </w:p>
    <w:p w14:paraId="2E88E2A4" w14:textId="77777777" w:rsidR="004A7D7D" w:rsidRDefault="004A7D7D">
      <w:pPr>
        <w:pStyle w:val="Corps"/>
        <w:rPr>
          <w:rStyle w:val="Aucun"/>
          <w:rFonts w:hint="default"/>
          <w:b/>
          <w:bCs/>
          <w:lang w:val="it-IT"/>
        </w:rPr>
      </w:pPr>
    </w:p>
    <w:tbl>
      <w:tblPr>
        <w:tblW w:w="96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22"/>
      </w:tblGrid>
      <w:tr w:rsidR="004A7D7D" w14:paraId="5D51C82B" w14:textId="77777777">
        <w:trPr>
          <w:trHeight w:val="1500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6B6D0B" w14:textId="77777777" w:rsidR="004A7D7D" w:rsidRDefault="008A4F90">
            <w:pPr>
              <w:pStyle w:val="Corps"/>
              <w:jc w:val="right"/>
              <w:rPr>
                <w:rStyle w:val="Aucun"/>
                <w:rFonts w:cs="Arial Unicode MS" w:hint="default"/>
                <w:i/>
                <w:iCs/>
                <w:rtl/>
              </w:rPr>
            </w:pPr>
            <w:r>
              <w:rPr>
                <w:rStyle w:val="Aucun"/>
                <w:rFonts w:ascii="Calibri" w:hAnsi="Calibri"/>
                <w:i/>
                <w:iCs/>
                <w:lang w:val="it-IT"/>
              </w:rPr>
              <w:t>4.2</w:t>
            </w:r>
          </w:p>
          <w:p w14:paraId="38431311" w14:textId="77777777" w:rsidR="004A7D7D" w:rsidRDefault="008A4F90">
            <w:pPr>
              <w:pStyle w:val="Corps"/>
              <w:bidi/>
              <w:rPr>
                <w:rStyle w:val="Aucun"/>
                <w:rFonts w:ascii="Times New Roman" w:eastAsia="Times New Roman" w:hAnsi="Times New Roman" w:cs="Times New Roman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>العملاء والقنوات الترويجية</w:t>
            </w:r>
          </w:p>
          <w:p w14:paraId="003F4560" w14:textId="77777777" w:rsidR="004A7D7D" w:rsidRDefault="008A4F90">
            <w:pPr>
              <w:pStyle w:val="Corps"/>
              <w:bidi/>
              <w:rPr>
                <w:rStyle w:val="Aucun"/>
                <w:rFonts w:ascii="Times New Roman" w:eastAsia="Times New Roman" w:hAnsi="Times New Roman" w:cs="Times New Roman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 xml:space="preserve">حدد العملاء المستهدفين الأساسيين وكيف يتم الترويج لمنتجك </w:t>
            </w:r>
            <w:r>
              <w:rPr>
                <w:rStyle w:val="Aucun"/>
                <w:rFonts w:ascii="Times New Roman" w:hAnsi="Times New Roman"/>
                <w:rtl/>
              </w:rPr>
              <w:t xml:space="preserve">/ </w:t>
            </w:r>
            <w:r>
              <w:rPr>
                <w:rStyle w:val="Aucun"/>
                <w:rFonts w:cs="Times New Roman"/>
                <w:rtl/>
              </w:rPr>
              <w:t>خدمتك</w:t>
            </w:r>
            <w:r>
              <w:rPr>
                <w:rStyle w:val="Aucun"/>
                <w:rFonts w:ascii="Times New Roman" w:hAnsi="Times New Roman"/>
                <w:rtl/>
              </w:rPr>
              <w:t>.</w:t>
            </w:r>
          </w:p>
          <w:p w14:paraId="16553152" w14:textId="77777777" w:rsidR="004A7D7D" w:rsidRDefault="008A4F90">
            <w:pPr>
              <w:pStyle w:val="Corps"/>
              <w:bidi/>
              <w:rPr>
                <w:rFonts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 xml:space="preserve">حدد متوسط </w:t>
            </w:r>
            <w:r>
              <w:rPr>
                <w:rStyle w:val="Aucun"/>
                <w:rFonts w:ascii="Times New Roman" w:hAnsi="Times New Roman" w:hint="default"/>
                <w:rtl/>
              </w:rPr>
              <w:t>​​</w:t>
            </w:r>
            <w:r>
              <w:rPr>
                <w:rStyle w:val="Aucun"/>
                <w:rFonts w:cs="Times New Roman"/>
                <w:rtl/>
              </w:rPr>
              <w:t xml:space="preserve">عدد العملاء الذين تم الوصول إليهم في الأشهر الستة الماضية </w:t>
            </w:r>
            <w:r>
              <w:rPr>
                <w:rStyle w:val="Aucun"/>
                <w:rFonts w:ascii="Times New Roman" w:hAnsi="Times New Roman"/>
                <w:rtl/>
              </w:rPr>
              <w:t>(</w:t>
            </w:r>
            <w:r>
              <w:rPr>
                <w:rStyle w:val="Aucun"/>
                <w:rFonts w:cs="Times New Roman"/>
                <w:rtl/>
              </w:rPr>
              <w:t>إذا كانت المؤسسة لا تزال في المرحلة الأولية ، يرجى تحديد العدد المتوقع</w:t>
            </w:r>
            <w:r>
              <w:rPr>
                <w:rStyle w:val="Aucun"/>
                <w:rFonts w:ascii="Times New Roman" w:hAnsi="Times New Roman"/>
                <w:rtl/>
              </w:rPr>
              <w:t>)</w:t>
            </w:r>
          </w:p>
        </w:tc>
      </w:tr>
      <w:tr w:rsidR="004A7D7D" w14:paraId="2C902A8C" w14:textId="77777777">
        <w:trPr>
          <w:trHeight w:val="4368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78F65E" w14:textId="77777777" w:rsidR="004A7D7D" w:rsidRDefault="004A7D7D"/>
        </w:tc>
      </w:tr>
    </w:tbl>
    <w:p w14:paraId="31BD11C1" w14:textId="77777777" w:rsidR="004A7D7D" w:rsidRDefault="004A7D7D">
      <w:pPr>
        <w:pStyle w:val="Corps"/>
        <w:widowControl w:val="0"/>
        <w:rPr>
          <w:rStyle w:val="Aucun"/>
          <w:rFonts w:hint="default"/>
          <w:b/>
          <w:bCs/>
          <w:lang w:val="it-IT"/>
        </w:rPr>
      </w:pPr>
    </w:p>
    <w:p w14:paraId="3D5EEB3C" w14:textId="77777777" w:rsidR="004A7D7D" w:rsidRDefault="004A7D7D">
      <w:pPr>
        <w:pStyle w:val="Corps"/>
        <w:rPr>
          <w:rStyle w:val="Aucun"/>
          <w:rFonts w:hint="default"/>
          <w:b/>
          <w:bCs/>
          <w:lang w:val="it-IT"/>
        </w:rPr>
      </w:pPr>
    </w:p>
    <w:tbl>
      <w:tblPr>
        <w:tblW w:w="96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22"/>
      </w:tblGrid>
      <w:tr w:rsidR="004A7D7D" w14:paraId="7C67ECA2" w14:textId="77777777">
        <w:trPr>
          <w:trHeight w:val="1251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339A1" w14:textId="77777777" w:rsidR="004A7D7D" w:rsidRDefault="008A4F90">
            <w:pPr>
              <w:pStyle w:val="Corps"/>
              <w:jc w:val="right"/>
              <w:rPr>
                <w:rStyle w:val="Aucun"/>
                <w:rFonts w:cs="Arial Unicode MS" w:hint="default"/>
                <w:i/>
                <w:iCs/>
                <w:rtl/>
              </w:rPr>
            </w:pPr>
            <w:r>
              <w:rPr>
                <w:rStyle w:val="Aucun"/>
                <w:rFonts w:ascii="Calibri" w:hAnsi="Calibri"/>
                <w:i/>
                <w:iCs/>
                <w:lang w:val="it-IT"/>
              </w:rPr>
              <w:lastRenderedPageBreak/>
              <w:t>4.3</w:t>
            </w:r>
          </w:p>
          <w:p w14:paraId="4876D7B7" w14:textId="77777777" w:rsidR="004A7D7D" w:rsidRDefault="008A4F90">
            <w:pPr>
              <w:pStyle w:val="Corps"/>
              <w:bidi/>
              <w:rPr>
                <w:rStyle w:val="Aucun"/>
                <w:rFonts w:hint="default"/>
                <w:i/>
                <w:iCs/>
                <w:rtl/>
              </w:rPr>
            </w:pPr>
            <w:r>
              <w:rPr>
                <w:rStyle w:val="Aucun"/>
                <w:rFonts w:cs="Times New Roman"/>
                <w:rtl/>
              </w:rPr>
              <w:t>المنافسون</w:t>
            </w:r>
            <w:r>
              <w:rPr>
                <w:rStyle w:val="Aucun"/>
                <w:rFonts w:ascii="Calibri" w:hAnsi="Calibri"/>
                <w:i/>
                <w:iCs/>
                <w:lang w:val="en-US"/>
              </w:rPr>
              <w:t xml:space="preserve">: </w:t>
            </w:r>
          </w:p>
          <w:p w14:paraId="123E55A2" w14:textId="77777777" w:rsidR="004A7D7D" w:rsidRDefault="008A4F90">
            <w:pPr>
              <w:pStyle w:val="Corps"/>
              <w:bidi/>
              <w:rPr>
                <w:rFonts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 xml:space="preserve">هل يوجد منافسون في المجالات التي تعمل فيها؟ إذا كانت الإجابة بنعم ، كيف تتعامل معهم؟ هل عملهم مكمل أو مرتبط بأنشطتك؟ </w:t>
            </w:r>
            <w:r>
              <w:rPr>
                <w:rStyle w:val="Aucun"/>
                <w:rFonts w:ascii="Times New Roman" w:hAnsi="Times New Roman"/>
                <w:rtl/>
              </w:rPr>
              <w:t>(</w:t>
            </w:r>
            <w:r>
              <w:rPr>
                <w:rStyle w:val="Aucun"/>
                <w:rFonts w:cs="Times New Roman"/>
                <w:rtl/>
              </w:rPr>
              <w:t>إذا كانت المؤسسة لا تزال في المرحلة الأولية ، فيرجى توضيح كيف تخطط للتعامل مع المنافسين الحاليين</w:t>
            </w:r>
            <w:r>
              <w:rPr>
                <w:rStyle w:val="Aucun"/>
                <w:rFonts w:ascii="Times New Roman" w:hAnsi="Times New Roman"/>
                <w:rtl/>
              </w:rPr>
              <w:t>)</w:t>
            </w:r>
          </w:p>
        </w:tc>
      </w:tr>
      <w:tr w:rsidR="004A7D7D" w14:paraId="798252A4" w14:textId="77777777">
        <w:trPr>
          <w:trHeight w:val="3921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153427" w14:textId="77777777" w:rsidR="004A7D7D" w:rsidRDefault="004A7D7D"/>
          <w:p w14:paraId="1C7EAB24" w14:textId="77777777" w:rsidR="00B35193" w:rsidRDefault="00B35193"/>
          <w:p w14:paraId="427837EE" w14:textId="77777777" w:rsidR="00B35193" w:rsidRDefault="00B35193"/>
          <w:p w14:paraId="1906739D" w14:textId="77777777" w:rsidR="00B35193" w:rsidRDefault="00B35193"/>
          <w:p w14:paraId="278E12D2" w14:textId="77777777" w:rsidR="00B35193" w:rsidRDefault="00B35193"/>
          <w:p w14:paraId="1074D264" w14:textId="77777777" w:rsidR="00B35193" w:rsidRDefault="00B35193"/>
          <w:p w14:paraId="6CB80078" w14:textId="77777777" w:rsidR="00B35193" w:rsidRDefault="00B35193"/>
          <w:p w14:paraId="69F6F9FF" w14:textId="77777777" w:rsidR="00B35193" w:rsidRDefault="00B35193"/>
          <w:p w14:paraId="42E195F6" w14:textId="77777777" w:rsidR="00B35193" w:rsidRDefault="00B35193"/>
          <w:p w14:paraId="6342CE8A" w14:textId="77777777" w:rsidR="00B35193" w:rsidRDefault="00B35193"/>
          <w:p w14:paraId="14FA6B9D" w14:textId="77777777" w:rsidR="00B35193" w:rsidRDefault="00B35193"/>
          <w:p w14:paraId="65FF1397" w14:textId="77777777" w:rsidR="00B35193" w:rsidRDefault="00B35193"/>
          <w:p w14:paraId="059F727B" w14:textId="77777777" w:rsidR="00B35193" w:rsidRDefault="00B35193"/>
          <w:p w14:paraId="50F79E5E" w14:textId="77777777" w:rsidR="00B35193" w:rsidRDefault="00B35193"/>
          <w:p w14:paraId="46835324" w14:textId="77777777" w:rsidR="00B35193" w:rsidRDefault="00B35193"/>
          <w:p w14:paraId="3719617F" w14:textId="77777777" w:rsidR="00B35193" w:rsidRDefault="00B35193"/>
          <w:p w14:paraId="63BE21AC" w14:textId="77777777" w:rsidR="00B35193" w:rsidRDefault="00B35193"/>
          <w:p w14:paraId="39EDF950" w14:textId="77777777" w:rsidR="00B35193" w:rsidRDefault="00B35193"/>
        </w:tc>
      </w:tr>
    </w:tbl>
    <w:p w14:paraId="17A962F4" w14:textId="77777777" w:rsidR="004A7D7D" w:rsidRDefault="004A7D7D">
      <w:pPr>
        <w:pStyle w:val="Corps"/>
        <w:widowControl w:val="0"/>
        <w:rPr>
          <w:rStyle w:val="Aucun"/>
          <w:rFonts w:hint="default"/>
          <w:b/>
          <w:bCs/>
          <w:lang w:val="it-IT"/>
        </w:rPr>
      </w:pPr>
    </w:p>
    <w:p w14:paraId="5845EA67" w14:textId="77777777" w:rsidR="004A7D7D" w:rsidRDefault="004A7D7D">
      <w:pPr>
        <w:pStyle w:val="Corps"/>
        <w:rPr>
          <w:rStyle w:val="Aucun"/>
          <w:rFonts w:hint="default"/>
          <w:b/>
          <w:bCs/>
          <w:lang w:val="it-IT"/>
        </w:rPr>
      </w:pPr>
    </w:p>
    <w:p w14:paraId="0D3E615D" w14:textId="77777777" w:rsidR="004A7D7D" w:rsidRDefault="004A7D7D">
      <w:pPr>
        <w:pStyle w:val="Corps"/>
        <w:rPr>
          <w:rStyle w:val="Aucun"/>
          <w:rFonts w:hint="default"/>
          <w:b/>
          <w:bCs/>
          <w:lang w:val="it-IT"/>
        </w:rPr>
      </w:pPr>
    </w:p>
    <w:tbl>
      <w:tblPr>
        <w:tblW w:w="96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22"/>
      </w:tblGrid>
      <w:tr w:rsidR="004A7D7D" w14:paraId="35FF3282" w14:textId="77777777">
        <w:trPr>
          <w:trHeight w:val="1260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29EE80" w14:textId="77777777" w:rsidR="004A7D7D" w:rsidRDefault="008A4F90">
            <w:pPr>
              <w:pStyle w:val="Corps"/>
              <w:jc w:val="right"/>
              <w:rPr>
                <w:rStyle w:val="Aucun"/>
                <w:rFonts w:hint="default"/>
                <w:i/>
                <w:iCs/>
                <w:lang w:val="it-IT"/>
              </w:rPr>
            </w:pPr>
            <w:r>
              <w:rPr>
                <w:rStyle w:val="Aucun"/>
                <w:rFonts w:ascii="Calibri" w:hAnsi="Calibri"/>
                <w:i/>
                <w:iCs/>
                <w:lang w:val="it-IT"/>
              </w:rPr>
              <w:t xml:space="preserve">4.4 </w:t>
            </w:r>
          </w:p>
          <w:p w14:paraId="3CAF6371" w14:textId="77777777" w:rsidR="004A7D7D" w:rsidRDefault="008A4F90">
            <w:pPr>
              <w:pStyle w:val="Corps"/>
              <w:jc w:val="right"/>
              <w:rPr>
                <w:rStyle w:val="Aucun"/>
                <w:rFonts w:cs="Arial Unicode MS" w:hint="default"/>
                <w:i/>
                <w:iCs/>
                <w:rtl/>
              </w:rPr>
            </w:pPr>
            <w:r>
              <w:rPr>
                <w:rStyle w:val="Aucun"/>
                <w:rFonts w:cs="Arial Unicode MS"/>
                <w:rtl/>
              </w:rPr>
              <w:t>الشركاء</w:t>
            </w:r>
            <w:r>
              <w:rPr>
                <w:rStyle w:val="Aucun"/>
                <w:rFonts w:ascii="Calibri" w:hAnsi="Calibri"/>
                <w:i/>
                <w:iCs/>
                <w:rtl/>
              </w:rPr>
              <w:t xml:space="preserve"> </w:t>
            </w:r>
            <w:r>
              <w:rPr>
                <w:rStyle w:val="Aucun"/>
                <w:rFonts w:cs="Arial Unicode MS"/>
                <w:rtl/>
              </w:rPr>
              <w:t>وسلسلة</w:t>
            </w:r>
            <w:r>
              <w:rPr>
                <w:rStyle w:val="Aucun"/>
                <w:rFonts w:ascii="Calibri" w:hAnsi="Calibri"/>
                <w:i/>
                <w:iCs/>
                <w:rtl/>
              </w:rPr>
              <w:t xml:space="preserve"> </w:t>
            </w:r>
            <w:r>
              <w:rPr>
                <w:rStyle w:val="Aucun"/>
                <w:rFonts w:cs="Arial Unicode MS"/>
                <w:rtl/>
              </w:rPr>
              <w:t>القيمة</w:t>
            </w:r>
            <w:r>
              <w:rPr>
                <w:rStyle w:val="Aucun"/>
                <w:rFonts w:ascii="Calibri" w:hAnsi="Calibri"/>
                <w:i/>
                <w:iCs/>
                <w:lang w:val="en-US"/>
              </w:rPr>
              <w:t>:</w:t>
            </w:r>
          </w:p>
          <w:p w14:paraId="2F86AFB5" w14:textId="77777777" w:rsidR="004A7D7D" w:rsidRDefault="008A4F90">
            <w:pPr>
              <w:pStyle w:val="Corps"/>
              <w:bidi/>
              <w:rPr>
                <w:rStyle w:val="Aucun"/>
                <w:rFonts w:ascii="Times New Roman" w:eastAsia="Times New Roman" w:hAnsi="Times New Roman" w:cs="Times New Roman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 xml:space="preserve">هل عملك يعمل </w:t>
            </w:r>
            <w:r>
              <w:rPr>
                <w:rStyle w:val="Aucun"/>
                <w:rFonts w:ascii="Times New Roman" w:hAnsi="Times New Roman"/>
                <w:rtl/>
              </w:rPr>
              <w:t xml:space="preserve">/ </w:t>
            </w:r>
            <w:r>
              <w:rPr>
                <w:rStyle w:val="Aucun"/>
                <w:rFonts w:cs="Times New Roman"/>
                <w:rtl/>
              </w:rPr>
              <w:t>يتعاون مع شركاء خارجيين؟ إذا كانت الإجابة بنعم ، فحدد من هم وما هي علاقة عملك</w:t>
            </w:r>
          </w:p>
          <w:p w14:paraId="5D0F7B6F" w14:textId="77777777" w:rsidR="004A7D7D" w:rsidRDefault="008A4F90">
            <w:pPr>
              <w:pStyle w:val="Corps"/>
              <w:bidi/>
              <w:rPr>
                <w:rFonts w:hint="default"/>
                <w:rtl/>
              </w:rPr>
            </w:pPr>
            <w:r>
              <w:rPr>
                <w:rStyle w:val="Aucun"/>
                <w:rFonts w:ascii="Times New Roman" w:hAnsi="Times New Roman"/>
                <w:rtl/>
              </w:rPr>
              <w:t>(</w:t>
            </w:r>
            <w:r>
              <w:rPr>
                <w:rStyle w:val="Aucun"/>
                <w:rFonts w:cs="Times New Roman"/>
                <w:rtl/>
              </w:rPr>
              <w:t>إذا كانت المؤسسة لا تزال في المرحلة الأولية ، فيرجى توضيح ما إذا كنت تخطط للعمل مع شركاء خارجيين</w:t>
            </w:r>
            <w:r>
              <w:rPr>
                <w:rStyle w:val="Aucun"/>
                <w:rFonts w:ascii="Times New Roman" w:hAnsi="Times New Roman"/>
                <w:rtl/>
              </w:rPr>
              <w:t>)</w:t>
            </w:r>
          </w:p>
        </w:tc>
      </w:tr>
      <w:tr w:rsidR="004A7D7D" w14:paraId="5B55FC22" w14:textId="77777777" w:rsidTr="00B35193">
        <w:trPr>
          <w:trHeight w:val="4866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416F42" w14:textId="77777777" w:rsidR="004A7D7D" w:rsidRDefault="004A7D7D"/>
        </w:tc>
      </w:tr>
    </w:tbl>
    <w:p w14:paraId="53D6E426" w14:textId="77777777" w:rsidR="004A7D7D" w:rsidRDefault="004A7D7D">
      <w:pPr>
        <w:pStyle w:val="Corps"/>
        <w:rPr>
          <w:rStyle w:val="Aucun"/>
          <w:rFonts w:hint="default"/>
          <w:b/>
          <w:bCs/>
          <w:lang w:val="it-IT"/>
        </w:rPr>
      </w:pPr>
    </w:p>
    <w:tbl>
      <w:tblPr>
        <w:tblW w:w="96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22"/>
      </w:tblGrid>
      <w:tr w:rsidR="004A7D7D" w14:paraId="4A1008AA" w14:textId="77777777">
        <w:trPr>
          <w:trHeight w:val="1200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B5FB7" w14:textId="77777777" w:rsidR="004A7D7D" w:rsidRDefault="008A4F90">
            <w:pPr>
              <w:pStyle w:val="Corps"/>
              <w:jc w:val="right"/>
              <w:rPr>
                <w:rStyle w:val="Aucun"/>
                <w:rFonts w:cs="Arial Unicode MS" w:hint="default"/>
                <w:i/>
                <w:iCs/>
                <w:rtl/>
              </w:rPr>
            </w:pPr>
            <w:r>
              <w:rPr>
                <w:rStyle w:val="Aucun"/>
                <w:rFonts w:ascii="Calibri" w:hAnsi="Calibri"/>
                <w:i/>
                <w:iCs/>
                <w:lang w:val="it-IT"/>
              </w:rPr>
              <w:t>4.5</w:t>
            </w:r>
          </w:p>
          <w:p w14:paraId="4793EE7C" w14:textId="77777777" w:rsidR="004A7D7D" w:rsidRDefault="008A4F90">
            <w:pPr>
              <w:pStyle w:val="Corps"/>
              <w:bidi/>
              <w:rPr>
                <w:rStyle w:val="Aucun"/>
                <w:rFonts w:ascii="Times New Roman" w:eastAsia="Times New Roman" w:hAnsi="Times New Roman" w:cs="Times New Roman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>التكلفة وتدفق الإيرادات</w:t>
            </w:r>
          </w:p>
          <w:p w14:paraId="1130E065" w14:textId="77777777" w:rsidR="004A7D7D" w:rsidRDefault="008A4F90">
            <w:pPr>
              <w:pStyle w:val="Corps"/>
              <w:bidi/>
              <w:rPr>
                <w:rStyle w:val="Aucun"/>
                <w:rFonts w:ascii="Times New Roman" w:eastAsia="Times New Roman" w:hAnsi="Times New Roman" w:cs="Times New Roman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 xml:space="preserve">أشر إلى متوسط </w:t>
            </w:r>
            <w:r>
              <w:rPr>
                <w:rStyle w:val="Aucun"/>
                <w:rFonts w:ascii="Times New Roman" w:hAnsi="Times New Roman" w:hint="default"/>
                <w:rtl/>
              </w:rPr>
              <w:t>​​</w:t>
            </w:r>
            <w:r>
              <w:rPr>
                <w:rStyle w:val="Aucun"/>
                <w:rFonts w:cs="Times New Roman"/>
                <w:rtl/>
              </w:rPr>
              <w:t>تكاليف وأرباح النشاط التجاري في الأشهر الستة الماضية</w:t>
            </w:r>
          </w:p>
          <w:p w14:paraId="1B1D31E6" w14:textId="77777777" w:rsidR="004A7D7D" w:rsidRDefault="008A4F90">
            <w:pPr>
              <w:pStyle w:val="Corps"/>
              <w:bidi/>
              <w:rPr>
                <w:rFonts w:hint="default"/>
                <w:rtl/>
              </w:rPr>
            </w:pPr>
            <w:r>
              <w:rPr>
                <w:rStyle w:val="Aucun"/>
                <w:rFonts w:ascii="Times New Roman" w:hAnsi="Times New Roman"/>
                <w:rtl/>
              </w:rPr>
              <w:t>(</w:t>
            </w:r>
            <w:r>
              <w:rPr>
                <w:rStyle w:val="Aucun"/>
                <w:rFonts w:cs="Times New Roman"/>
                <w:rtl/>
              </w:rPr>
              <w:t>إذا كانت المؤسسة لا تزال في المرحلة الأولية ، يرجى الإشارة إلى التوقعات ومتى من المتوقع أن تصبح الشركة مربحة</w:t>
            </w:r>
            <w:r>
              <w:rPr>
                <w:rStyle w:val="Aucun"/>
                <w:rFonts w:ascii="Times New Roman" w:hAnsi="Times New Roman"/>
                <w:rtl/>
              </w:rPr>
              <w:t>)</w:t>
            </w:r>
          </w:p>
        </w:tc>
      </w:tr>
      <w:tr w:rsidR="004A7D7D" w14:paraId="1D8406E2" w14:textId="77777777" w:rsidTr="00B35193">
        <w:trPr>
          <w:trHeight w:val="4936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293FDE" w14:textId="77777777" w:rsidR="004A7D7D" w:rsidRDefault="004A7D7D"/>
        </w:tc>
      </w:tr>
    </w:tbl>
    <w:p w14:paraId="6D08E0C5" w14:textId="77777777" w:rsidR="004A7D7D" w:rsidRDefault="004A7D7D">
      <w:pPr>
        <w:pStyle w:val="Corps"/>
        <w:widowControl w:val="0"/>
        <w:rPr>
          <w:rStyle w:val="Aucun"/>
          <w:rFonts w:hint="default"/>
          <w:b/>
          <w:bCs/>
          <w:lang w:val="it-IT"/>
        </w:rPr>
      </w:pPr>
    </w:p>
    <w:p w14:paraId="68C3597D" w14:textId="77777777" w:rsidR="004A7D7D" w:rsidRDefault="004A7D7D">
      <w:pPr>
        <w:pStyle w:val="Corps"/>
        <w:rPr>
          <w:rStyle w:val="Aucun"/>
          <w:rFonts w:cs="Arial Unicode MS" w:hint="default"/>
          <w:rtl/>
        </w:rPr>
      </w:pPr>
    </w:p>
    <w:p w14:paraId="294D1064" w14:textId="0915F397" w:rsidR="004A7D7D" w:rsidRPr="00B35193" w:rsidRDefault="002876E9" w:rsidP="002876E9">
      <w:pPr>
        <w:pStyle w:val="Corps"/>
        <w:bidi/>
        <w:rPr>
          <w:rStyle w:val="Aucun"/>
          <w:rFonts w:ascii="Times New Roman" w:hAnsi="Times New Roman" w:cs="Times New Roman" w:hint="default"/>
          <w:b/>
          <w:bCs/>
          <w:lang w:val="it-IT"/>
        </w:rPr>
      </w:pPr>
      <w:r w:rsidRPr="002876E9">
        <w:rPr>
          <w:rStyle w:val="Aucun"/>
          <w:rFonts w:ascii="Times New Roman" w:hAnsi="Times New Roman" w:cs="Times New Roman" w:hint="default"/>
          <w:b/>
          <w:bCs/>
          <w:rtl/>
          <w:lang w:val="it-IT"/>
        </w:rPr>
        <w:t xml:space="preserve">القسم الخامس -  </w:t>
      </w:r>
      <w:r w:rsidR="008A4F90" w:rsidRPr="002876E9">
        <w:rPr>
          <w:rStyle w:val="Aucun"/>
          <w:rFonts w:ascii="Times New Roman" w:hAnsi="Times New Roman" w:cs="Times New Roman" w:hint="default"/>
          <w:b/>
          <w:bCs/>
          <w:rtl/>
        </w:rPr>
        <w:t>التأثير والاستدامة</w:t>
      </w:r>
      <w:r w:rsidR="00B35193">
        <w:rPr>
          <w:rStyle w:val="Aucun"/>
          <w:rFonts w:ascii="Times New Roman" w:hAnsi="Times New Roman" w:cs="Times New Roman" w:hint="default"/>
          <w:b/>
          <w:bCs/>
          <w:lang w:val="it-IT"/>
        </w:rPr>
        <w:t>5.</w:t>
      </w:r>
    </w:p>
    <w:p w14:paraId="0C7A8919" w14:textId="77777777" w:rsidR="004A7D7D" w:rsidRPr="002876E9" w:rsidRDefault="004A7D7D">
      <w:pPr>
        <w:pStyle w:val="Corps"/>
        <w:rPr>
          <w:rStyle w:val="Aucun"/>
          <w:rFonts w:ascii="Times New Roman" w:hAnsi="Times New Roman" w:cs="Times New Roman" w:hint="default"/>
          <w:b/>
          <w:bCs/>
          <w:lang w:val="it-IT"/>
        </w:rPr>
      </w:pPr>
    </w:p>
    <w:tbl>
      <w:tblPr>
        <w:tblW w:w="96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22"/>
      </w:tblGrid>
      <w:tr w:rsidR="004A7D7D" w14:paraId="17B3F685" w14:textId="77777777">
        <w:trPr>
          <w:trHeight w:val="1500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A4378" w14:textId="77777777" w:rsidR="004A7D7D" w:rsidRDefault="008A4F90">
            <w:pPr>
              <w:pStyle w:val="Corps"/>
              <w:jc w:val="right"/>
              <w:rPr>
                <w:rStyle w:val="Aucun"/>
                <w:rFonts w:cs="Arial Unicode MS" w:hint="default"/>
                <w:i/>
                <w:iCs/>
                <w:rtl/>
              </w:rPr>
            </w:pPr>
            <w:r>
              <w:rPr>
                <w:rStyle w:val="Aucun"/>
                <w:rFonts w:ascii="Calibri" w:hAnsi="Calibri"/>
                <w:i/>
                <w:iCs/>
                <w:lang w:val="it-IT"/>
              </w:rPr>
              <w:lastRenderedPageBreak/>
              <w:t>5.1</w:t>
            </w:r>
          </w:p>
          <w:p w14:paraId="5D2B460F" w14:textId="77777777" w:rsidR="004A7D7D" w:rsidRDefault="008A4F90">
            <w:pPr>
              <w:pStyle w:val="Corps"/>
              <w:bidi/>
              <w:rPr>
                <w:rStyle w:val="Aucun"/>
                <w:rFonts w:ascii="Times New Roman" w:eastAsia="Times New Roman" w:hAnsi="Times New Roman" w:cs="Times New Roman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>التأثيرات الاجتماعية والمحيطة</w:t>
            </w:r>
          </w:p>
          <w:p w14:paraId="602B83C4" w14:textId="77777777" w:rsidR="004A7D7D" w:rsidRDefault="008A4F90">
            <w:pPr>
              <w:pStyle w:val="Corps"/>
              <w:bidi/>
              <w:rPr>
                <w:rStyle w:val="Aucun"/>
                <w:rFonts w:ascii="Times New Roman" w:eastAsia="Times New Roman" w:hAnsi="Times New Roman" w:cs="Times New Roman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>ما هي الآثار الاجتماعية و المحيطة بعملك؟</w:t>
            </w:r>
          </w:p>
          <w:p w14:paraId="006AD9A3" w14:textId="77777777" w:rsidR="004A7D7D" w:rsidRDefault="008A4F90">
            <w:pPr>
              <w:pStyle w:val="Corps"/>
              <w:bidi/>
              <w:rPr>
                <w:rStyle w:val="Aucun"/>
                <w:rFonts w:ascii="Times New Roman" w:eastAsia="Times New Roman" w:hAnsi="Times New Roman" w:cs="Times New Roman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>حدد ثلاثة احتياجات أو مشاكل رئيسية للمجتمعات في منطقتك وحدد كيفية تعامل عملك معها</w:t>
            </w:r>
          </w:p>
          <w:p w14:paraId="1E2BF71E" w14:textId="77777777" w:rsidR="004A7D7D" w:rsidRDefault="008A4F90">
            <w:pPr>
              <w:pStyle w:val="Corps"/>
              <w:bidi/>
              <w:rPr>
                <w:rFonts w:hint="default"/>
                <w:rtl/>
              </w:rPr>
            </w:pPr>
            <w:r>
              <w:rPr>
                <w:rStyle w:val="Aucun"/>
                <w:rFonts w:ascii="Times New Roman" w:hAnsi="Times New Roman"/>
                <w:rtl/>
              </w:rPr>
              <w:t>(</w:t>
            </w:r>
            <w:r>
              <w:rPr>
                <w:rStyle w:val="Aucun"/>
                <w:rFonts w:cs="Times New Roman"/>
                <w:rtl/>
              </w:rPr>
              <w:t xml:space="preserve">إذا كانت المؤسسة لا تزال في المرحلة الأولية ، يرجى الإشارة إلى الآثار الاجتماعية و </w:t>
            </w:r>
            <w:r>
              <w:rPr>
                <w:rStyle w:val="Aucun"/>
                <w:rFonts w:ascii="Times New Roman" w:hAnsi="Times New Roman"/>
                <w:rtl/>
              </w:rPr>
              <w:t xml:space="preserve">/ </w:t>
            </w:r>
            <w:r>
              <w:rPr>
                <w:rStyle w:val="Aucun"/>
                <w:rFonts w:cs="Times New Roman"/>
                <w:rtl/>
              </w:rPr>
              <w:t>أو المحيطة المتوقعة</w:t>
            </w:r>
            <w:r>
              <w:rPr>
                <w:rStyle w:val="Aucun"/>
                <w:rFonts w:ascii="Times New Roman" w:hAnsi="Times New Roman"/>
                <w:rtl/>
              </w:rPr>
              <w:t>)</w:t>
            </w:r>
          </w:p>
        </w:tc>
      </w:tr>
      <w:tr w:rsidR="004A7D7D" w14:paraId="5241800F" w14:textId="77777777" w:rsidTr="00B35193">
        <w:trPr>
          <w:trHeight w:val="4041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050945" w14:textId="77777777" w:rsidR="004A7D7D" w:rsidRDefault="004A7D7D"/>
        </w:tc>
      </w:tr>
    </w:tbl>
    <w:p w14:paraId="0B36B167" w14:textId="77777777" w:rsidR="004A7D7D" w:rsidRDefault="004A7D7D" w:rsidP="00B35193">
      <w:pPr>
        <w:pStyle w:val="Corps"/>
        <w:rPr>
          <w:rStyle w:val="Aucun"/>
          <w:rFonts w:hint="default"/>
          <w:lang w:val="it-IT"/>
        </w:rPr>
      </w:pPr>
    </w:p>
    <w:tbl>
      <w:tblPr>
        <w:tblW w:w="96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22"/>
      </w:tblGrid>
      <w:tr w:rsidR="004A7D7D" w14:paraId="0CA43932" w14:textId="77777777">
        <w:trPr>
          <w:trHeight w:val="1157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407DFB" w14:textId="77777777" w:rsidR="004A7D7D" w:rsidRDefault="008A4F90">
            <w:pPr>
              <w:pStyle w:val="Corps"/>
              <w:jc w:val="right"/>
              <w:rPr>
                <w:rStyle w:val="Aucun"/>
                <w:rFonts w:cs="Arial Unicode MS" w:hint="default"/>
                <w:i/>
                <w:iCs/>
                <w:rtl/>
              </w:rPr>
            </w:pPr>
            <w:r>
              <w:rPr>
                <w:rStyle w:val="Aucun"/>
                <w:rFonts w:ascii="Calibri" w:hAnsi="Calibri"/>
                <w:i/>
                <w:iCs/>
                <w:lang w:val="it-IT"/>
              </w:rPr>
              <w:t>5.2</w:t>
            </w:r>
          </w:p>
          <w:p w14:paraId="612DDD8C" w14:textId="77777777" w:rsidR="004A7D7D" w:rsidRDefault="008A4F90">
            <w:pPr>
              <w:pStyle w:val="Corps"/>
              <w:bidi/>
              <w:rPr>
                <w:rStyle w:val="Aucun"/>
                <w:rFonts w:ascii="Times New Roman" w:eastAsia="Times New Roman" w:hAnsi="Times New Roman" w:cs="Times New Roman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>استخدام دعم المنح</w:t>
            </w:r>
          </w:p>
          <w:p w14:paraId="37993C1F" w14:textId="77777777" w:rsidR="004A7D7D" w:rsidRDefault="008A4F90">
            <w:pPr>
              <w:pStyle w:val="Corps"/>
              <w:bidi/>
              <w:rPr>
                <w:rFonts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>كيف سيحسن الدعم المالي للمنحة عملك؟</w:t>
            </w:r>
          </w:p>
        </w:tc>
      </w:tr>
      <w:tr w:rsidR="004A7D7D" w14:paraId="24EEDA6C" w14:textId="77777777">
        <w:trPr>
          <w:trHeight w:val="3678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DCBB93" w14:textId="77777777" w:rsidR="004A7D7D" w:rsidRDefault="004A7D7D"/>
          <w:p w14:paraId="1A14E8F8" w14:textId="77777777" w:rsidR="00B35193" w:rsidRDefault="00B35193"/>
          <w:p w14:paraId="2F3A4185" w14:textId="77777777" w:rsidR="00B35193" w:rsidRDefault="00B35193"/>
          <w:p w14:paraId="68F05378" w14:textId="77777777" w:rsidR="00B35193" w:rsidRDefault="00B35193"/>
          <w:p w14:paraId="66BF1FB9" w14:textId="77777777" w:rsidR="00B35193" w:rsidRDefault="00B35193"/>
          <w:p w14:paraId="4D30E315" w14:textId="77777777" w:rsidR="00B35193" w:rsidRDefault="00B35193"/>
          <w:p w14:paraId="67848587" w14:textId="77777777" w:rsidR="00B35193" w:rsidRDefault="00B35193"/>
          <w:p w14:paraId="62037145" w14:textId="77777777" w:rsidR="00B35193" w:rsidRDefault="00B35193"/>
          <w:p w14:paraId="391D4D1E" w14:textId="77777777" w:rsidR="00B35193" w:rsidRDefault="00B35193"/>
          <w:p w14:paraId="342444B3" w14:textId="77777777" w:rsidR="00B35193" w:rsidRDefault="00B35193"/>
          <w:p w14:paraId="6E6C67D5" w14:textId="77777777" w:rsidR="00B35193" w:rsidRDefault="00B35193"/>
          <w:p w14:paraId="4FD84A4B" w14:textId="77777777" w:rsidR="00B35193" w:rsidRDefault="00B35193"/>
          <w:p w14:paraId="37A6F916" w14:textId="77777777" w:rsidR="00B35193" w:rsidRDefault="00B35193"/>
          <w:p w14:paraId="1BAE92AB" w14:textId="77777777" w:rsidR="00B35193" w:rsidRDefault="00B35193"/>
          <w:p w14:paraId="133D5D26" w14:textId="77777777" w:rsidR="00B35193" w:rsidRDefault="00B35193"/>
          <w:p w14:paraId="342B4908" w14:textId="77777777" w:rsidR="00B35193" w:rsidRDefault="00B35193"/>
          <w:p w14:paraId="7B9D83A8" w14:textId="77777777" w:rsidR="00B35193" w:rsidRDefault="00B35193"/>
          <w:p w14:paraId="64D0B65F" w14:textId="77777777" w:rsidR="00B35193" w:rsidRDefault="00B35193"/>
          <w:p w14:paraId="1332F507" w14:textId="77777777" w:rsidR="00B35193" w:rsidRDefault="00B35193"/>
        </w:tc>
      </w:tr>
    </w:tbl>
    <w:p w14:paraId="3CC403BC" w14:textId="77777777" w:rsidR="004A7D7D" w:rsidRDefault="004A7D7D">
      <w:pPr>
        <w:pStyle w:val="Corps"/>
        <w:rPr>
          <w:rStyle w:val="Aucun"/>
          <w:rFonts w:hint="default"/>
          <w:lang w:val="it-IT"/>
        </w:rPr>
      </w:pPr>
    </w:p>
    <w:tbl>
      <w:tblPr>
        <w:tblW w:w="96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22"/>
      </w:tblGrid>
      <w:tr w:rsidR="004A7D7D" w14:paraId="040B6619" w14:textId="77777777">
        <w:trPr>
          <w:trHeight w:val="960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D01D6F" w14:textId="77777777" w:rsidR="004A7D7D" w:rsidRDefault="008A4F90">
            <w:pPr>
              <w:pStyle w:val="Corps"/>
              <w:jc w:val="right"/>
              <w:rPr>
                <w:rStyle w:val="Aucun"/>
                <w:rFonts w:hint="default"/>
                <w:i/>
                <w:iCs/>
                <w:lang w:val="it-IT"/>
              </w:rPr>
            </w:pPr>
            <w:r>
              <w:rPr>
                <w:rStyle w:val="Aucun"/>
                <w:rFonts w:ascii="Calibri" w:hAnsi="Calibri"/>
                <w:i/>
                <w:iCs/>
                <w:lang w:val="it-IT"/>
              </w:rPr>
              <w:lastRenderedPageBreak/>
              <w:t xml:space="preserve">5.3 </w:t>
            </w:r>
          </w:p>
          <w:p w14:paraId="390618DF" w14:textId="77777777" w:rsidR="004A7D7D" w:rsidRDefault="008A4F90">
            <w:pPr>
              <w:pStyle w:val="Corps"/>
              <w:jc w:val="right"/>
              <w:rPr>
                <w:rStyle w:val="Aucun"/>
                <w:rFonts w:cs="Arial Unicode MS" w:hint="default"/>
                <w:i/>
                <w:iCs/>
                <w:rtl/>
              </w:rPr>
            </w:pPr>
            <w:r>
              <w:rPr>
                <w:rStyle w:val="Aucun"/>
                <w:rFonts w:cs="Arial Unicode MS"/>
                <w:rtl/>
              </w:rPr>
              <w:t>مستوى</w:t>
            </w:r>
            <w:r>
              <w:rPr>
                <w:rStyle w:val="Aucun"/>
                <w:rFonts w:ascii="Calibri" w:hAnsi="Calibri"/>
                <w:i/>
                <w:iCs/>
                <w:rtl/>
              </w:rPr>
              <w:t xml:space="preserve"> </w:t>
            </w:r>
            <w:r>
              <w:rPr>
                <w:rStyle w:val="Aucun"/>
                <w:rFonts w:cs="Arial Unicode MS"/>
                <w:rtl/>
              </w:rPr>
              <w:t>الابتكار</w:t>
            </w:r>
          </w:p>
          <w:p w14:paraId="39F4EBEB" w14:textId="77777777" w:rsidR="004A7D7D" w:rsidRDefault="008A4F90">
            <w:pPr>
              <w:pStyle w:val="Corps"/>
              <w:bidi/>
              <w:rPr>
                <w:rFonts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 xml:space="preserve">كيف ولماذا عملك مبتكر؟ </w:t>
            </w:r>
            <w:r>
              <w:rPr>
                <w:rStyle w:val="Aucun"/>
                <w:rFonts w:ascii="Times New Roman" w:hAnsi="Times New Roman"/>
                <w:rtl/>
              </w:rPr>
              <w:t>(</w:t>
            </w:r>
            <w:r>
              <w:rPr>
                <w:rStyle w:val="Aucun"/>
                <w:rFonts w:cs="Times New Roman"/>
                <w:rtl/>
              </w:rPr>
              <w:t>مثل طرق الإنتاج ؛ نظام التسليم ؛ إلخ</w:t>
            </w:r>
            <w:r>
              <w:rPr>
                <w:rStyle w:val="Aucun"/>
                <w:rFonts w:ascii="Times New Roman" w:hAnsi="Times New Roman"/>
                <w:rtl/>
              </w:rPr>
              <w:t>.)</w:t>
            </w:r>
          </w:p>
        </w:tc>
      </w:tr>
      <w:tr w:rsidR="004A7D7D" w14:paraId="4411CB16" w14:textId="77777777" w:rsidTr="00B35193">
        <w:trPr>
          <w:trHeight w:val="5565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588AC0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13CFAE09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21545149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3ABF11F8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4F2136A0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483988AB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623CDB37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53B2B7AD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0A3D5ADE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6ED3A327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48270B53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1CEA483F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62E24B3D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1E6D3F66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6025F688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76817316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5F290781" w14:textId="77777777" w:rsidR="004A7D7D" w:rsidRDefault="004A7D7D">
            <w:pPr>
              <w:pStyle w:val="Corps"/>
              <w:rPr>
                <w:rFonts w:cs="Arial Unicode MS" w:hint="default"/>
                <w:rtl/>
              </w:rPr>
            </w:pPr>
          </w:p>
        </w:tc>
      </w:tr>
    </w:tbl>
    <w:p w14:paraId="310EED3F" w14:textId="77777777" w:rsidR="004A7D7D" w:rsidRDefault="004A7D7D">
      <w:pPr>
        <w:pStyle w:val="Corps"/>
        <w:rPr>
          <w:rStyle w:val="Aucun"/>
          <w:rFonts w:hint="default"/>
          <w:lang w:val="it-IT"/>
        </w:rPr>
      </w:pPr>
    </w:p>
    <w:tbl>
      <w:tblPr>
        <w:tblW w:w="96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22"/>
      </w:tblGrid>
      <w:tr w:rsidR="004A7D7D" w14:paraId="54482EDC" w14:textId="77777777">
        <w:trPr>
          <w:trHeight w:val="1200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B069DF" w14:textId="77777777" w:rsidR="004A7D7D" w:rsidRDefault="008A4F90">
            <w:pPr>
              <w:pStyle w:val="Corps"/>
              <w:jc w:val="right"/>
              <w:rPr>
                <w:rStyle w:val="Aucun"/>
                <w:rFonts w:cs="Arial Unicode MS" w:hint="default"/>
                <w:i/>
                <w:iCs/>
                <w:rtl/>
              </w:rPr>
            </w:pPr>
            <w:r>
              <w:rPr>
                <w:rStyle w:val="Aucun"/>
                <w:rFonts w:ascii="Calibri" w:hAnsi="Calibri"/>
                <w:i/>
                <w:iCs/>
                <w:lang w:val="it-IT"/>
              </w:rPr>
              <w:t>5.4</w:t>
            </w:r>
          </w:p>
          <w:p w14:paraId="1EDA5DA4" w14:textId="77777777" w:rsidR="004A7D7D" w:rsidRDefault="008A4F90">
            <w:pPr>
              <w:pStyle w:val="Corps"/>
              <w:bidi/>
              <w:rPr>
                <w:rStyle w:val="Aucun"/>
                <w:rFonts w:ascii="Times New Roman" w:eastAsia="Times New Roman" w:hAnsi="Times New Roman" w:cs="Times New Roman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>أهداف بعيدة المدى</w:t>
            </w:r>
          </w:p>
          <w:p w14:paraId="3A4716F3" w14:textId="77777777" w:rsidR="004A7D7D" w:rsidRDefault="008A4F90">
            <w:pPr>
              <w:pStyle w:val="Corps"/>
              <w:bidi/>
              <w:rPr>
                <w:rFonts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>ما هي الأهداف التي حددتها لنشاطك التجاري للوصول إليها في غصون عام؟ حدد أيضًا المعالم الرئيسية اللازمة لتحقيق الأهداف التي تتوقعها</w:t>
            </w:r>
          </w:p>
        </w:tc>
      </w:tr>
      <w:tr w:rsidR="004A7D7D" w14:paraId="11124E88" w14:textId="77777777">
        <w:trPr>
          <w:trHeight w:val="5192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3A8BCE" w14:textId="77777777" w:rsidR="004A7D7D" w:rsidRDefault="004A7D7D"/>
        </w:tc>
      </w:tr>
    </w:tbl>
    <w:p w14:paraId="35CA872B" w14:textId="77777777" w:rsidR="004A7D7D" w:rsidRPr="00B35193" w:rsidRDefault="004A7D7D">
      <w:pPr>
        <w:pStyle w:val="Corps"/>
        <w:bidi/>
        <w:jc w:val="right"/>
        <w:rPr>
          <w:rStyle w:val="Aucun"/>
          <w:rFonts w:ascii="Times New Roman" w:eastAsia="Times New Roman" w:hAnsi="Times New Roman" w:cs="Times New Roman" w:hint="default"/>
          <w:lang w:val="it-IT"/>
        </w:rPr>
      </w:pPr>
    </w:p>
    <w:p w14:paraId="35B045AD" w14:textId="77777777" w:rsidR="004A7D7D" w:rsidRDefault="004A7D7D">
      <w:pPr>
        <w:pStyle w:val="Corps"/>
        <w:rPr>
          <w:rStyle w:val="Aucun"/>
          <w:rFonts w:hint="default"/>
          <w:lang w:val="it-IT"/>
        </w:rPr>
      </w:pPr>
    </w:p>
    <w:tbl>
      <w:tblPr>
        <w:tblW w:w="96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22"/>
      </w:tblGrid>
      <w:tr w:rsidR="004A7D7D" w14:paraId="71D41D34" w14:textId="77777777">
        <w:trPr>
          <w:trHeight w:val="1860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DDB82" w14:textId="77777777" w:rsidR="004A7D7D" w:rsidRDefault="008A4F90">
            <w:pPr>
              <w:pStyle w:val="Corps"/>
              <w:jc w:val="right"/>
              <w:rPr>
                <w:rStyle w:val="Aucun"/>
                <w:rFonts w:hint="default"/>
                <w:i/>
                <w:iCs/>
                <w:lang w:val="it-IT"/>
              </w:rPr>
            </w:pPr>
            <w:r>
              <w:rPr>
                <w:rStyle w:val="Aucun"/>
                <w:rFonts w:ascii="Calibri" w:hAnsi="Calibri"/>
                <w:i/>
                <w:iCs/>
                <w:lang w:val="it-IT"/>
              </w:rPr>
              <w:t xml:space="preserve">5.5 </w:t>
            </w:r>
          </w:p>
          <w:p w14:paraId="7F8AE603" w14:textId="77777777" w:rsidR="004A7D7D" w:rsidRDefault="008A4F90">
            <w:pPr>
              <w:pStyle w:val="Corps"/>
              <w:jc w:val="right"/>
              <w:rPr>
                <w:rStyle w:val="Aucun"/>
                <w:rFonts w:cs="Arial Unicode MS" w:hint="default"/>
                <w:i/>
                <w:iCs/>
                <w:rtl/>
              </w:rPr>
            </w:pPr>
            <w:r>
              <w:rPr>
                <w:rStyle w:val="Aucun"/>
                <w:rFonts w:cs="Arial Unicode MS"/>
                <w:rtl/>
              </w:rPr>
              <w:t>إدارة</w:t>
            </w:r>
            <w:r>
              <w:rPr>
                <w:rStyle w:val="Aucun"/>
                <w:rFonts w:ascii="Calibri" w:hAnsi="Calibri"/>
                <w:i/>
                <w:iCs/>
                <w:rtl/>
              </w:rPr>
              <w:t xml:space="preserve"> </w:t>
            </w:r>
            <w:r>
              <w:rPr>
                <w:rStyle w:val="Aucun"/>
                <w:rFonts w:cs="Arial Unicode MS"/>
                <w:rtl/>
              </w:rPr>
              <w:t>المخاطر</w:t>
            </w:r>
          </w:p>
          <w:p w14:paraId="0EA6EE7D" w14:textId="77777777" w:rsidR="004A7D7D" w:rsidRDefault="008A4F90">
            <w:pPr>
              <w:pStyle w:val="Corps"/>
              <w:bidi/>
              <w:rPr>
                <w:rStyle w:val="Aucun"/>
                <w:rFonts w:ascii="Times New Roman" w:eastAsia="Times New Roman" w:hAnsi="Times New Roman" w:cs="Times New Roman" w:hint="default"/>
                <w:rtl/>
              </w:rPr>
            </w:pPr>
            <w:r>
              <w:rPr>
                <w:rStyle w:val="Aucun"/>
                <w:rFonts w:cs="Times New Roman"/>
                <w:rtl/>
              </w:rPr>
              <w:t>كيف يستجيب عملك للأزمة الصحية والمالية؟ ما هي استراتيجيتك للتكيف؟ هل توجد أية عوائق أخرى قد تعيق تطور عملك؟ إذا كانت الإجابة بنعم ، فكيف تخطط للتغلب عليها؟</w:t>
            </w:r>
          </w:p>
          <w:p w14:paraId="3517EC61" w14:textId="77777777" w:rsidR="004A7D7D" w:rsidRDefault="008A4F90">
            <w:pPr>
              <w:pStyle w:val="Corps"/>
              <w:bidi/>
              <w:rPr>
                <w:rFonts w:hint="default"/>
                <w:rtl/>
              </w:rPr>
            </w:pPr>
            <w:r>
              <w:rPr>
                <w:rStyle w:val="Aucun"/>
                <w:rFonts w:ascii="Times New Roman" w:hAnsi="Times New Roman"/>
                <w:rtl/>
              </w:rPr>
              <w:t>(</w:t>
            </w:r>
            <w:r>
              <w:rPr>
                <w:rStyle w:val="Aucun"/>
                <w:rFonts w:cs="Times New Roman"/>
                <w:rtl/>
              </w:rPr>
              <w:t>إذا كانت المؤسسة لا تزال في المرحلة الأولية ، يرجى الإشارة إلى العوائق الرئيسية التي تتوقع مواجهتها والحلول الممكنة للتغلب عليها</w:t>
            </w:r>
            <w:r>
              <w:rPr>
                <w:rStyle w:val="Aucun"/>
                <w:rFonts w:ascii="Times New Roman" w:hAnsi="Times New Roman"/>
                <w:rtl/>
              </w:rPr>
              <w:t>)</w:t>
            </w:r>
          </w:p>
        </w:tc>
      </w:tr>
      <w:tr w:rsidR="004A7D7D" w14:paraId="3F386120" w14:textId="77777777">
        <w:trPr>
          <w:trHeight w:val="8745"/>
        </w:trPr>
        <w:tc>
          <w:tcPr>
            <w:tcW w:w="9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1372B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1F5E6063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02A481DF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7C16FB8F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18BD9BF5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3D14CBEA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61DF958A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5978BE8D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083304E3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284F2DE4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00A04ADD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2064BB42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53708494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1E9B108D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3DD6A6DF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6ECC94F2" w14:textId="77777777" w:rsidR="004A7D7D" w:rsidRDefault="004A7D7D">
            <w:pPr>
              <w:pStyle w:val="Corps"/>
              <w:rPr>
                <w:rStyle w:val="Aucun"/>
                <w:rFonts w:hint="default"/>
                <w:lang w:val="it-IT"/>
              </w:rPr>
            </w:pPr>
          </w:p>
          <w:p w14:paraId="397B033F" w14:textId="77777777" w:rsidR="004A7D7D" w:rsidRDefault="004A7D7D">
            <w:pPr>
              <w:pStyle w:val="Corps"/>
              <w:rPr>
                <w:rFonts w:cs="Arial Unicode MS" w:hint="default"/>
                <w:rtl/>
              </w:rPr>
            </w:pPr>
          </w:p>
        </w:tc>
      </w:tr>
    </w:tbl>
    <w:p w14:paraId="70F2EF46" w14:textId="77777777" w:rsidR="004A7D7D" w:rsidRDefault="004A7D7D" w:rsidP="00B35193">
      <w:pPr>
        <w:pStyle w:val="Corps"/>
        <w:widowControl w:val="0"/>
        <w:rPr>
          <w:rFonts w:cs="Arial Unicode MS" w:hint="default"/>
          <w:rtl/>
        </w:rPr>
      </w:pPr>
    </w:p>
    <w:sectPr w:rsidR="004A7D7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134" w:bottom="1134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5AA782" w14:textId="77777777" w:rsidR="00100F3B" w:rsidRDefault="00100F3B" w:rsidP="003227C1">
      <w:r>
        <w:separator/>
      </w:r>
    </w:p>
  </w:endnote>
  <w:endnote w:type="continuationSeparator" w:id="0">
    <w:p w14:paraId="4C3FABBE" w14:textId="77777777" w:rsidR="00100F3B" w:rsidRDefault="00100F3B" w:rsidP="003227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FF15D4" w14:textId="77777777" w:rsidR="003227C1" w:rsidRDefault="003227C1" w:rsidP="003227C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D6D147" w14:textId="77777777" w:rsidR="004A7D7D" w:rsidRDefault="004A7D7D" w:rsidP="003227C1">
    <w:pPr>
      <w:pStyle w:val="En-tt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4AD484" w14:textId="77777777" w:rsidR="003227C1" w:rsidRDefault="003227C1" w:rsidP="003227C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CE457C" w14:textId="77777777" w:rsidR="00100F3B" w:rsidRDefault="00100F3B" w:rsidP="003227C1">
      <w:r>
        <w:separator/>
      </w:r>
    </w:p>
  </w:footnote>
  <w:footnote w:type="continuationSeparator" w:id="0">
    <w:p w14:paraId="24410DC6" w14:textId="77777777" w:rsidR="00100F3B" w:rsidRDefault="00100F3B" w:rsidP="003227C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EB833A" w14:textId="77777777" w:rsidR="003227C1" w:rsidRDefault="003227C1" w:rsidP="003227C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6BD300" w14:textId="0AFCCEC9" w:rsidR="004A7D7D" w:rsidRDefault="003227C1" w:rsidP="003227C1">
    <w:pPr>
      <w:pStyle w:val="Header"/>
    </w:pPr>
    <w:r>
      <w:rPr>
        <w:rStyle w:val="Aucun"/>
        <w:rFonts w:ascii="Trebuchet MS" w:hAnsi="Trebuchet MS"/>
        <w:b/>
        <w:bCs/>
        <w:noProof/>
        <w:color w:val="9E1B31"/>
        <w:sz w:val="44"/>
        <w:szCs w:val="44"/>
        <w:u w:color="9E1B31"/>
        <w:lang w:val="en-GB" w:eastAsia="en-GB"/>
      </w:rPr>
      <w:drawing>
        <wp:anchor distT="0" distB="0" distL="114300" distR="114300" simplePos="0" relativeHeight="251661312" behindDoc="1" locked="0" layoutInCell="1" allowOverlap="1" wp14:anchorId="531841B5" wp14:editId="7CEE423B">
          <wp:simplePos x="0" y="0"/>
          <wp:positionH relativeFrom="column">
            <wp:posOffset>-300990</wp:posOffset>
          </wp:positionH>
          <wp:positionV relativeFrom="paragraph">
            <wp:posOffset>17145</wp:posOffset>
          </wp:positionV>
          <wp:extent cx="2190750" cy="571500"/>
          <wp:effectExtent l="0" t="0" r="0" b="0"/>
          <wp:wrapTight wrapText="bothSides">
            <wp:wrapPolygon edited="0">
              <wp:start x="2630" y="0"/>
              <wp:lineTo x="0" y="4320"/>
              <wp:lineTo x="0" y="12240"/>
              <wp:lineTo x="751" y="20880"/>
              <wp:lineTo x="6386" y="20880"/>
              <wp:lineTo x="15214" y="20160"/>
              <wp:lineTo x="17656" y="18720"/>
              <wp:lineTo x="17656" y="2880"/>
              <wp:lineTo x="16153" y="1440"/>
              <wp:lineTo x="6386" y="0"/>
              <wp:lineTo x="2630" y="0"/>
            </wp:wrapPolygon>
          </wp:wrapTight>
          <wp:docPr id="1073741825" name="officeArt object" descr="Immagin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magine 7" descr="Immagine 7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0" cy="5715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152400" distB="152400" distL="152400" distR="152400" simplePos="0" relativeHeight="251658240" behindDoc="1" locked="0" layoutInCell="1" allowOverlap="1" wp14:anchorId="452D33D3" wp14:editId="1F95BB61">
          <wp:simplePos x="0" y="0"/>
          <wp:positionH relativeFrom="page">
            <wp:posOffset>5553075</wp:posOffset>
          </wp:positionH>
          <wp:positionV relativeFrom="page">
            <wp:posOffset>466725</wp:posOffset>
          </wp:positionV>
          <wp:extent cx="1173480" cy="635000"/>
          <wp:effectExtent l="0" t="0" r="7620" b="0"/>
          <wp:wrapNone/>
          <wp:docPr id="1073741827" name="officeArt object" descr="COSPE ONLUS New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7" name="COSPE ONLUS New" descr="COSPE ONLUS New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173482" cy="63500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31AB726E" wp14:editId="60414E60">
          <wp:simplePos x="0" y="0"/>
          <wp:positionH relativeFrom="column">
            <wp:posOffset>1718310</wp:posOffset>
          </wp:positionH>
          <wp:positionV relativeFrom="paragraph">
            <wp:posOffset>7620</wp:posOffset>
          </wp:positionV>
          <wp:extent cx="1676400" cy="666750"/>
          <wp:effectExtent l="0" t="0" r="0" b="0"/>
          <wp:wrapTight wrapText="bothSides">
            <wp:wrapPolygon edited="0">
              <wp:start x="0" y="0"/>
              <wp:lineTo x="0" y="20983"/>
              <wp:lineTo x="21355" y="20983"/>
              <wp:lineTo x="21355" y="0"/>
              <wp:lineTo x="0" y="0"/>
            </wp:wrapPolygon>
          </wp:wrapTight>
          <wp:docPr id="6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Aucun"/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44546E45" wp14:editId="77FB07A5">
          <wp:simplePos x="0" y="0"/>
          <wp:positionH relativeFrom="column">
            <wp:posOffset>3975735</wp:posOffset>
          </wp:positionH>
          <wp:positionV relativeFrom="paragraph">
            <wp:posOffset>-1905</wp:posOffset>
          </wp:positionV>
          <wp:extent cx="469900" cy="654050"/>
          <wp:effectExtent l="0" t="0" r="6350" b="0"/>
          <wp:wrapTight wrapText="bothSides">
            <wp:wrapPolygon edited="0">
              <wp:start x="0" y="0"/>
              <wp:lineTo x="0" y="20761"/>
              <wp:lineTo x="21016" y="20761"/>
              <wp:lineTo x="21016" y="0"/>
              <wp:lineTo x="0" y="0"/>
            </wp:wrapPolygon>
          </wp:wrapTight>
          <wp:docPr id="1073741826" name="officeArt object" descr="Immagin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Immagine 5" descr="Immagine 5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9900" cy="65405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8A4F90">
      <w:rPr>
        <w:rStyle w:val="Aucun"/>
      </w:rPr>
      <w:t xml:space="preserve">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999AFB" w14:textId="77777777" w:rsidR="003227C1" w:rsidRDefault="003227C1" w:rsidP="003227C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LC0tDQzMbE0NjBX0lEKTi0uzszPAykwrgUAkGfsyCwAAAA="/>
  </w:docVars>
  <w:rsids>
    <w:rsidRoot w:val="004A7D7D"/>
    <w:rsid w:val="00100F3B"/>
    <w:rsid w:val="002876E9"/>
    <w:rsid w:val="003227C1"/>
    <w:rsid w:val="004A7D7D"/>
    <w:rsid w:val="006B015C"/>
    <w:rsid w:val="006E1F71"/>
    <w:rsid w:val="00890DE7"/>
    <w:rsid w:val="008A4F90"/>
    <w:rsid w:val="008C6B14"/>
    <w:rsid w:val="009D5853"/>
    <w:rsid w:val="00B35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7D960C"/>
  <w15:docId w15:val="{E30BAF98-5356-4FD1-880B-B9ACDD335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hAnsi="Calibri" w:cs="Arial Unicode MS"/>
      <w:color w:val="000000"/>
      <w:sz w:val="24"/>
      <w:szCs w:val="24"/>
      <w:u w:color="000000"/>
    </w:rPr>
  </w:style>
  <w:style w:type="character" w:customStyle="1" w:styleId="Aucun">
    <w:name w:val="Aucun"/>
  </w:style>
  <w:style w:type="paragraph" w:customStyle="1" w:styleId="En-tte">
    <w:name w:val="En-tête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Corps">
    <w:name w:val="Corps"/>
    <w:rPr>
      <w:rFonts w:ascii="Arial Unicode MS" w:hAnsi="Arial Unicode MS" w:cs="Calibri" w:hint="cs"/>
      <w:color w:val="000000"/>
      <w:sz w:val="24"/>
      <w:szCs w:val="24"/>
      <w:u w:color="000000"/>
      <w:lang w:val="ar-SA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basedOn w:val="Normal"/>
    <w:link w:val="FooterChar"/>
    <w:uiPriority w:val="99"/>
    <w:unhideWhenUsed/>
    <w:rsid w:val="003227C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27C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tif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495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ma Ghazal</dc:creator>
  <cp:lastModifiedBy>Pc</cp:lastModifiedBy>
  <cp:revision>2</cp:revision>
  <dcterms:created xsi:type="dcterms:W3CDTF">2021-02-07T17:55:00Z</dcterms:created>
  <dcterms:modified xsi:type="dcterms:W3CDTF">2021-02-07T17:55:00Z</dcterms:modified>
</cp:coreProperties>
</file>